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602E9B" w14:textId="4C705EF9" w:rsidR="00593D90" w:rsidRPr="00A04B1C" w:rsidRDefault="00593D90" w:rsidP="00CA7F15">
      <w:pPr>
        <w:pStyle w:val="BodyText"/>
      </w:pPr>
    </w:p>
    <w:p w14:paraId="6CE8B29E" w14:textId="77777777" w:rsidR="00593D90" w:rsidRPr="00A04B1C" w:rsidRDefault="00593D90" w:rsidP="00CA7F15">
      <w:pPr>
        <w:pStyle w:val="BodyText"/>
      </w:pPr>
    </w:p>
    <w:p w14:paraId="36194E16" w14:textId="77777777" w:rsidR="00593D90" w:rsidRPr="00A04B1C" w:rsidRDefault="00593D90" w:rsidP="00CA7F15">
      <w:pPr>
        <w:pStyle w:val="BodyText"/>
      </w:pPr>
    </w:p>
    <w:p w14:paraId="2C34E321" w14:textId="07872B26" w:rsidR="00744214" w:rsidRPr="005A2861" w:rsidRDefault="00744214" w:rsidP="00744214">
      <w:pPr>
        <w:pStyle w:val="BodyText"/>
        <w:ind w:right="40"/>
        <w:jc w:val="center"/>
        <w:rPr>
          <w:b/>
          <w:bCs/>
          <w:sz w:val="23"/>
          <w:szCs w:val="23"/>
        </w:rPr>
      </w:pPr>
      <w:r w:rsidRPr="005A2861">
        <w:rPr>
          <w:b/>
          <w:bCs/>
          <w:sz w:val="23"/>
          <w:szCs w:val="23"/>
        </w:rPr>
        <w:t xml:space="preserve">DEQ Brownfields Redevelopment Section </w:t>
      </w:r>
    </w:p>
    <w:p w14:paraId="5DEB530F" w14:textId="3A738372" w:rsidR="00CA7F15" w:rsidRPr="005A2861" w:rsidRDefault="00A04B1C" w:rsidP="00744214">
      <w:pPr>
        <w:pStyle w:val="BodyText"/>
        <w:ind w:right="40"/>
        <w:jc w:val="center"/>
        <w:rPr>
          <w:b/>
          <w:bCs/>
          <w:sz w:val="23"/>
          <w:szCs w:val="23"/>
        </w:rPr>
      </w:pPr>
      <w:r w:rsidRPr="005A2861">
        <w:rPr>
          <w:b/>
          <w:bCs/>
          <w:sz w:val="23"/>
          <w:szCs w:val="23"/>
        </w:rPr>
        <w:t xml:space="preserve">Building Demolition </w:t>
      </w:r>
      <w:r w:rsidR="000E3B79">
        <w:rPr>
          <w:b/>
          <w:bCs/>
          <w:sz w:val="23"/>
          <w:szCs w:val="23"/>
        </w:rPr>
        <w:t>Acknowledgement</w:t>
      </w:r>
    </w:p>
    <w:p w14:paraId="47661457" w14:textId="77777777" w:rsidR="00A04B1C" w:rsidRPr="00A04B1C" w:rsidRDefault="00A04B1C" w:rsidP="00744214">
      <w:pPr>
        <w:pStyle w:val="BodyText"/>
        <w:ind w:right="40"/>
        <w:jc w:val="center"/>
        <w:rPr>
          <w:b/>
          <w:bCs/>
          <w:sz w:val="18"/>
          <w:szCs w:val="18"/>
        </w:rPr>
      </w:pPr>
    </w:p>
    <w:p w14:paraId="2E5E7EAD" w14:textId="4A4185D7" w:rsidR="00593D90" w:rsidRPr="005A2861" w:rsidRDefault="00A04B1C" w:rsidP="00A04B1C">
      <w:pPr>
        <w:pStyle w:val="BodyText"/>
        <w:jc w:val="center"/>
        <w:rPr>
          <w:i/>
          <w:iCs/>
          <w:sz w:val="20"/>
          <w:szCs w:val="20"/>
        </w:rPr>
      </w:pPr>
      <w:r w:rsidRPr="005A2861">
        <w:rPr>
          <w:i/>
          <w:iCs/>
          <w:sz w:val="20"/>
          <w:szCs w:val="20"/>
        </w:rPr>
        <w:t xml:space="preserve">To be completed by Development Team </w:t>
      </w:r>
      <w:r w:rsidR="00D94F3B">
        <w:rPr>
          <w:i/>
          <w:iCs/>
          <w:sz w:val="20"/>
          <w:szCs w:val="20"/>
        </w:rPr>
        <w:t>and</w:t>
      </w:r>
      <w:r w:rsidRPr="005A2861">
        <w:rPr>
          <w:i/>
          <w:iCs/>
          <w:sz w:val="20"/>
          <w:szCs w:val="20"/>
        </w:rPr>
        <w:t xml:space="preserve"> </w:t>
      </w:r>
      <w:r w:rsidR="00D94F3B">
        <w:rPr>
          <w:i/>
          <w:iCs/>
          <w:sz w:val="20"/>
          <w:szCs w:val="20"/>
        </w:rPr>
        <w:t>r</w:t>
      </w:r>
      <w:r w:rsidRPr="005A2861">
        <w:rPr>
          <w:i/>
          <w:iCs/>
          <w:sz w:val="20"/>
          <w:szCs w:val="20"/>
        </w:rPr>
        <w:t xml:space="preserve">eturned to DEQ Brownfields for review </w:t>
      </w:r>
      <w:r w:rsidR="00D94F3B">
        <w:rPr>
          <w:i/>
          <w:iCs/>
          <w:sz w:val="20"/>
          <w:szCs w:val="20"/>
        </w:rPr>
        <w:t xml:space="preserve">&amp; </w:t>
      </w:r>
      <w:r w:rsidRPr="005A2861">
        <w:rPr>
          <w:i/>
          <w:iCs/>
          <w:sz w:val="20"/>
          <w:szCs w:val="20"/>
        </w:rPr>
        <w:t>signature.</w:t>
      </w:r>
    </w:p>
    <w:p w14:paraId="6D65BEA4" w14:textId="77777777" w:rsidR="00A04B1C" w:rsidRPr="00A04B1C" w:rsidRDefault="00A04B1C" w:rsidP="00CA7F15">
      <w:pPr>
        <w:pStyle w:val="BodyText"/>
        <w:rPr>
          <w:b/>
          <w:bCs/>
          <w:sz w:val="16"/>
          <w:szCs w:val="16"/>
        </w:rPr>
      </w:pPr>
    </w:p>
    <w:p w14:paraId="067F3522" w14:textId="7B39A46C" w:rsidR="00744214" w:rsidRPr="005A2861" w:rsidRDefault="00744214" w:rsidP="00CA7F15">
      <w:pPr>
        <w:pStyle w:val="BodyText"/>
        <w:rPr>
          <w:sz w:val="23"/>
          <w:szCs w:val="23"/>
        </w:rPr>
      </w:pPr>
      <w:r w:rsidRPr="005A2861">
        <w:rPr>
          <w:b/>
          <w:bCs/>
          <w:sz w:val="23"/>
          <w:szCs w:val="23"/>
        </w:rPr>
        <w:t>Brownfields Project Name:</w:t>
      </w:r>
      <w:r w:rsidRPr="005A2861">
        <w:rPr>
          <w:sz w:val="23"/>
          <w:szCs w:val="23"/>
        </w:rPr>
        <w:t xml:space="preserve"> </w:t>
      </w:r>
      <w:sdt>
        <w:sdtPr>
          <w:rPr>
            <w:rStyle w:val="Style13"/>
            <w:rFonts w:ascii="Times New Roman" w:hAnsi="Times New Roman"/>
            <w:sz w:val="23"/>
            <w:szCs w:val="23"/>
          </w:rPr>
          <w:id w:val="499783098"/>
          <w:placeholder>
            <w:docPart w:val="3966C389BE664A6D9651237208976229"/>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p w14:paraId="29FADB2F" w14:textId="5D706A00" w:rsidR="00744214" w:rsidRPr="005A2861" w:rsidRDefault="00744214" w:rsidP="00CA7F15">
      <w:pPr>
        <w:pStyle w:val="BodyText"/>
        <w:rPr>
          <w:sz w:val="23"/>
          <w:szCs w:val="23"/>
        </w:rPr>
      </w:pPr>
      <w:r w:rsidRPr="005A2861">
        <w:rPr>
          <w:b/>
          <w:bCs/>
          <w:sz w:val="23"/>
          <w:szCs w:val="23"/>
        </w:rPr>
        <w:t>Brownfields Project Number:</w:t>
      </w:r>
      <w:r w:rsidRPr="005A2861">
        <w:rPr>
          <w:sz w:val="23"/>
          <w:szCs w:val="23"/>
        </w:rPr>
        <w:t xml:space="preserve"> </w:t>
      </w:r>
      <w:sdt>
        <w:sdtPr>
          <w:rPr>
            <w:rStyle w:val="Style13"/>
            <w:rFonts w:ascii="Times New Roman" w:hAnsi="Times New Roman"/>
            <w:sz w:val="23"/>
            <w:szCs w:val="23"/>
          </w:rPr>
          <w:id w:val="467482551"/>
          <w:placeholder>
            <w:docPart w:val="E8E40BB2F88F4C9CB324E87C2CA54C2D"/>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p w14:paraId="652BEC64" w14:textId="3FC58B41" w:rsidR="00744214" w:rsidRPr="005A2861" w:rsidRDefault="00744214" w:rsidP="00CA7F15">
      <w:pPr>
        <w:pStyle w:val="BodyText"/>
        <w:rPr>
          <w:sz w:val="23"/>
          <w:szCs w:val="23"/>
        </w:rPr>
      </w:pPr>
      <w:r w:rsidRPr="005A2861">
        <w:rPr>
          <w:b/>
          <w:bCs/>
          <w:sz w:val="23"/>
          <w:szCs w:val="23"/>
        </w:rPr>
        <w:t>Date:</w:t>
      </w:r>
      <w:r w:rsidRPr="005A2861">
        <w:rPr>
          <w:sz w:val="23"/>
          <w:szCs w:val="23"/>
        </w:rPr>
        <w:t xml:space="preserve"> </w:t>
      </w:r>
      <w:sdt>
        <w:sdtPr>
          <w:rPr>
            <w:rStyle w:val="Style13"/>
            <w:rFonts w:ascii="Times New Roman" w:hAnsi="Times New Roman"/>
            <w:sz w:val="23"/>
            <w:szCs w:val="23"/>
          </w:rPr>
          <w:id w:val="1725567599"/>
          <w:placeholder>
            <w:docPart w:val="89A277F1CDE841E799BDBEED494AED93"/>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p w14:paraId="1144C850" w14:textId="75E2EEC3" w:rsidR="00744214" w:rsidRPr="005A2861" w:rsidRDefault="00A04B1C" w:rsidP="00CA7F15">
      <w:pPr>
        <w:pStyle w:val="BodyText"/>
        <w:rPr>
          <w:b/>
          <w:bCs/>
          <w:sz w:val="23"/>
          <w:szCs w:val="23"/>
        </w:rPr>
      </w:pPr>
      <w:r w:rsidRPr="005A2861">
        <w:rPr>
          <w:b/>
          <w:bCs/>
          <w:sz w:val="23"/>
          <w:szCs w:val="23"/>
        </w:rPr>
        <w:t xml:space="preserve">Number of Buildings to be demolished (include figure): </w:t>
      </w:r>
      <w:sdt>
        <w:sdtPr>
          <w:rPr>
            <w:rStyle w:val="Style13"/>
            <w:rFonts w:ascii="Times New Roman" w:hAnsi="Times New Roman"/>
            <w:sz w:val="23"/>
            <w:szCs w:val="23"/>
          </w:rPr>
          <w:id w:val="-1373848295"/>
          <w:placeholder>
            <w:docPart w:val="A6A87C5F76704B06AB382369CE0EE645"/>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p w14:paraId="7151569B" w14:textId="1F336269" w:rsidR="00A04B1C" w:rsidRPr="005A2861" w:rsidRDefault="00D56234" w:rsidP="00CA7F15">
      <w:pPr>
        <w:pStyle w:val="BodyText"/>
        <w:rPr>
          <w:b/>
          <w:bCs/>
          <w:sz w:val="23"/>
          <w:szCs w:val="23"/>
        </w:rPr>
      </w:pPr>
      <w:r w:rsidRPr="005A2861">
        <w:rPr>
          <w:b/>
          <w:bCs/>
          <w:sz w:val="23"/>
          <w:szCs w:val="23"/>
        </w:rPr>
        <w:t xml:space="preserve">Has </w:t>
      </w:r>
      <w:r w:rsidR="00A04B1C" w:rsidRPr="005A2861">
        <w:rPr>
          <w:b/>
          <w:bCs/>
          <w:sz w:val="23"/>
          <w:szCs w:val="23"/>
        </w:rPr>
        <w:t xml:space="preserve">DEQ Brownfields confirmed adequate </w:t>
      </w:r>
      <w:r w:rsidR="005A2861" w:rsidRPr="005A2861">
        <w:rPr>
          <w:b/>
          <w:bCs/>
          <w:sz w:val="23"/>
          <w:szCs w:val="23"/>
        </w:rPr>
        <w:t>vapor intrusion (VI)</w:t>
      </w:r>
      <w:r w:rsidR="00A04B1C" w:rsidRPr="005A2861">
        <w:rPr>
          <w:b/>
          <w:bCs/>
          <w:sz w:val="23"/>
          <w:szCs w:val="23"/>
        </w:rPr>
        <w:t xml:space="preserve"> </w:t>
      </w:r>
      <w:r w:rsidRPr="005A2861">
        <w:rPr>
          <w:b/>
          <w:bCs/>
          <w:sz w:val="23"/>
          <w:szCs w:val="23"/>
        </w:rPr>
        <w:t>a</w:t>
      </w:r>
      <w:r w:rsidR="00A04B1C" w:rsidRPr="005A2861">
        <w:rPr>
          <w:b/>
          <w:bCs/>
          <w:sz w:val="23"/>
          <w:szCs w:val="23"/>
        </w:rPr>
        <w:t xml:space="preserve">ssessment has been completed within building footprints? </w:t>
      </w:r>
      <w:sdt>
        <w:sdtPr>
          <w:rPr>
            <w:b/>
            <w:sz w:val="23"/>
            <w:szCs w:val="23"/>
          </w:rPr>
          <w:id w:val="-527649360"/>
          <w14:checkbox>
            <w14:checked w14:val="0"/>
            <w14:checkedState w14:val="2612" w14:font="MS Gothic"/>
            <w14:uncheckedState w14:val="2610" w14:font="MS Gothic"/>
          </w14:checkbox>
        </w:sdtPr>
        <w:sdtEndPr/>
        <w:sdtContent>
          <w:r w:rsidR="00A04B1C" w:rsidRPr="005A2861">
            <w:rPr>
              <w:rFonts w:ascii="Segoe UI Symbol" w:eastAsia="MS Gothic" w:hAnsi="Segoe UI Symbol" w:cs="Segoe UI Symbol"/>
              <w:b/>
              <w:sz w:val="23"/>
              <w:szCs w:val="23"/>
            </w:rPr>
            <w:t>☐</w:t>
          </w:r>
        </w:sdtContent>
      </w:sdt>
      <w:r w:rsidR="00A04B1C" w:rsidRPr="005A2861">
        <w:rPr>
          <w:b/>
          <w:sz w:val="23"/>
          <w:szCs w:val="23"/>
        </w:rPr>
        <w:t xml:space="preserve"> Yes   </w:t>
      </w:r>
      <w:sdt>
        <w:sdtPr>
          <w:rPr>
            <w:b/>
            <w:sz w:val="23"/>
            <w:szCs w:val="23"/>
          </w:rPr>
          <w:id w:val="-2095545804"/>
          <w14:checkbox>
            <w14:checked w14:val="0"/>
            <w14:checkedState w14:val="2612" w14:font="MS Gothic"/>
            <w14:uncheckedState w14:val="2610" w14:font="MS Gothic"/>
          </w14:checkbox>
        </w:sdtPr>
        <w:sdtEndPr/>
        <w:sdtContent>
          <w:r w:rsidR="00A04B1C" w:rsidRPr="005A2861">
            <w:rPr>
              <w:rFonts w:ascii="Segoe UI Symbol" w:eastAsia="MS Gothic" w:hAnsi="Segoe UI Symbol" w:cs="Segoe UI Symbol"/>
              <w:b/>
              <w:sz w:val="23"/>
              <w:szCs w:val="23"/>
            </w:rPr>
            <w:t>☐</w:t>
          </w:r>
        </w:sdtContent>
      </w:sdt>
      <w:r w:rsidR="00A04B1C" w:rsidRPr="005A2861">
        <w:rPr>
          <w:b/>
          <w:sz w:val="23"/>
          <w:szCs w:val="23"/>
        </w:rPr>
        <w:t xml:space="preserve"> No</w:t>
      </w:r>
    </w:p>
    <w:p w14:paraId="4AFD16C1" w14:textId="77777777" w:rsidR="00A04B1C" w:rsidRPr="005A2861" w:rsidRDefault="00A04B1C" w:rsidP="00CA7F15">
      <w:pPr>
        <w:pStyle w:val="BodyText"/>
        <w:rPr>
          <w:sz w:val="23"/>
          <w:szCs w:val="23"/>
        </w:rPr>
      </w:pPr>
    </w:p>
    <w:p w14:paraId="6F4DBE74" w14:textId="77777777" w:rsidR="00744214" w:rsidRPr="005A2861" w:rsidRDefault="00744214" w:rsidP="00744214">
      <w:pPr>
        <w:ind w:right="295"/>
        <w:rPr>
          <w:rFonts w:eastAsia="Calibri"/>
          <w:sz w:val="23"/>
          <w:szCs w:val="23"/>
        </w:rPr>
      </w:pPr>
      <w:r w:rsidRPr="005A2861">
        <w:rPr>
          <w:b/>
          <w:sz w:val="23"/>
          <w:szCs w:val="23"/>
        </w:rPr>
        <w:t xml:space="preserve">Prospective Developer (PD): </w:t>
      </w:r>
      <w:sdt>
        <w:sdtPr>
          <w:rPr>
            <w:rStyle w:val="Style13"/>
            <w:rFonts w:ascii="Times New Roman" w:hAnsi="Times New Roman"/>
            <w:sz w:val="23"/>
            <w:szCs w:val="23"/>
          </w:rPr>
          <w:id w:val="-301084006"/>
          <w:placeholder>
            <w:docPart w:val="DE6F4F31061C4FDC8219863098E77777"/>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b/>
          <w:sz w:val="23"/>
          <w:szCs w:val="23"/>
        </w:rPr>
        <w:t xml:space="preserve">  </w:t>
      </w:r>
    </w:p>
    <w:p w14:paraId="14905CCF" w14:textId="77777777" w:rsidR="00744214" w:rsidRPr="005A2861" w:rsidRDefault="00744214" w:rsidP="00744214">
      <w:pPr>
        <w:ind w:left="270" w:right="295" w:hanging="11"/>
        <w:rPr>
          <w:rFonts w:eastAsia="Calibri"/>
          <w:b/>
          <w:bCs/>
          <w:sz w:val="23"/>
          <w:szCs w:val="23"/>
        </w:rPr>
      </w:pPr>
      <w:r w:rsidRPr="005A2861">
        <w:rPr>
          <w:rFonts w:eastAsia="Calibri"/>
          <w:b/>
          <w:bCs/>
          <w:sz w:val="23"/>
          <w:szCs w:val="23"/>
        </w:rPr>
        <w:t xml:space="preserve">Contact Person: </w:t>
      </w:r>
      <w:sdt>
        <w:sdtPr>
          <w:rPr>
            <w:rStyle w:val="Style13"/>
            <w:rFonts w:ascii="Times New Roman" w:hAnsi="Times New Roman"/>
            <w:sz w:val="23"/>
            <w:szCs w:val="23"/>
          </w:rPr>
          <w:id w:val="822707387"/>
          <w:placeholder>
            <w:docPart w:val="EA6FDDB5F49841538DDC5F76196489F2"/>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b/>
          <w:sz w:val="23"/>
          <w:szCs w:val="23"/>
        </w:rPr>
        <w:t xml:space="preserve"> </w:t>
      </w: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055"/>
      </w:tblGrid>
      <w:tr w:rsidR="00744214" w:rsidRPr="005A2861" w14:paraId="216A2FFD" w14:textId="77777777" w:rsidTr="00632A9C">
        <w:tc>
          <w:tcPr>
            <w:tcW w:w="6115" w:type="dxa"/>
          </w:tcPr>
          <w:p w14:paraId="01451DA3" w14:textId="77777777" w:rsidR="00744214" w:rsidRPr="005A2861" w:rsidRDefault="00744214" w:rsidP="008157F8">
            <w:pPr>
              <w:ind w:left="161"/>
              <w:rPr>
                <w:b/>
                <w:sz w:val="23"/>
                <w:szCs w:val="23"/>
              </w:rPr>
            </w:pPr>
            <w:r w:rsidRPr="005A2861">
              <w:rPr>
                <w:rFonts w:eastAsia="Calibri"/>
                <w:b/>
                <w:bCs/>
                <w:sz w:val="23"/>
                <w:szCs w:val="23"/>
              </w:rPr>
              <w:t xml:space="preserve">Phone Numbers:   Office: </w:t>
            </w:r>
            <w:sdt>
              <w:sdtPr>
                <w:rPr>
                  <w:rStyle w:val="Style13"/>
                  <w:rFonts w:ascii="Times New Roman" w:hAnsi="Times New Roman"/>
                  <w:sz w:val="23"/>
                  <w:szCs w:val="23"/>
                </w:rPr>
                <w:id w:val="-1947297294"/>
                <w:placeholder>
                  <w:docPart w:val="81EDB274ECCB46FFB8B837795ADE232E"/>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tc>
        <w:tc>
          <w:tcPr>
            <w:tcW w:w="4055" w:type="dxa"/>
          </w:tcPr>
          <w:p w14:paraId="538E9EAD" w14:textId="77777777" w:rsidR="00744214" w:rsidRPr="005A2861" w:rsidRDefault="00744214" w:rsidP="008157F8">
            <w:pPr>
              <w:ind w:left="-8"/>
              <w:rPr>
                <w:b/>
                <w:sz w:val="23"/>
                <w:szCs w:val="23"/>
              </w:rPr>
            </w:pPr>
            <w:r w:rsidRPr="005A2861">
              <w:rPr>
                <w:rFonts w:eastAsia="Calibri"/>
                <w:b/>
                <w:bCs/>
                <w:sz w:val="23"/>
                <w:szCs w:val="23"/>
              </w:rPr>
              <w:t xml:space="preserve">Mobile: </w:t>
            </w:r>
            <w:sdt>
              <w:sdtPr>
                <w:rPr>
                  <w:rStyle w:val="Style13"/>
                  <w:rFonts w:ascii="Times New Roman" w:hAnsi="Times New Roman"/>
                  <w:sz w:val="23"/>
                  <w:szCs w:val="23"/>
                </w:rPr>
                <w:id w:val="-1746560545"/>
                <w:placeholder>
                  <w:docPart w:val="DE944D5E2EEF4FE0A79BFC8931FD2CE5"/>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rFonts w:eastAsia="Calibri"/>
                <w:b/>
                <w:bCs/>
                <w:sz w:val="23"/>
                <w:szCs w:val="23"/>
              </w:rPr>
              <w:t xml:space="preserve">  </w:t>
            </w:r>
          </w:p>
        </w:tc>
      </w:tr>
    </w:tbl>
    <w:p w14:paraId="01BFB363" w14:textId="0EC31C05" w:rsidR="00744214" w:rsidRPr="005A2861" w:rsidRDefault="00744214" w:rsidP="00744214">
      <w:pPr>
        <w:ind w:left="270" w:right="295" w:hanging="11"/>
        <w:rPr>
          <w:rFonts w:eastAsia="Calibri"/>
          <w:sz w:val="23"/>
          <w:szCs w:val="23"/>
        </w:rPr>
      </w:pPr>
      <w:r w:rsidRPr="005A2861">
        <w:rPr>
          <w:b/>
          <w:sz w:val="23"/>
          <w:szCs w:val="23"/>
        </w:rPr>
        <w:t xml:space="preserve">Email: </w:t>
      </w:r>
      <w:sdt>
        <w:sdtPr>
          <w:rPr>
            <w:rStyle w:val="Style13"/>
            <w:rFonts w:ascii="Times New Roman" w:hAnsi="Times New Roman"/>
            <w:sz w:val="23"/>
            <w:szCs w:val="23"/>
          </w:rPr>
          <w:id w:val="1230878195"/>
          <w:placeholder>
            <w:docPart w:val="8A269582E5614995A563948054D3657A"/>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b/>
          <w:sz w:val="23"/>
          <w:szCs w:val="23"/>
        </w:rPr>
        <w:t xml:space="preserve">  </w:t>
      </w:r>
    </w:p>
    <w:p w14:paraId="32519277" w14:textId="77777777" w:rsidR="00744214" w:rsidRPr="005A2861" w:rsidRDefault="00744214" w:rsidP="00744214">
      <w:pPr>
        <w:ind w:right="295"/>
        <w:rPr>
          <w:b/>
          <w:sz w:val="23"/>
          <w:szCs w:val="23"/>
        </w:rPr>
      </w:pPr>
    </w:p>
    <w:p w14:paraId="3F93E25B" w14:textId="77777777" w:rsidR="00744214" w:rsidRPr="005A2861" w:rsidRDefault="00744214" w:rsidP="00744214">
      <w:pPr>
        <w:ind w:right="295"/>
        <w:rPr>
          <w:rFonts w:eastAsia="Calibri"/>
          <w:sz w:val="23"/>
          <w:szCs w:val="23"/>
        </w:rPr>
      </w:pPr>
      <w:r w:rsidRPr="005A2861">
        <w:rPr>
          <w:b/>
          <w:sz w:val="23"/>
          <w:szCs w:val="23"/>
        </w:rPr>
        <w:t xml:space="preserve">Environmental Consultant: </w:t>
      </w:r>
      <w:sdt>
        <w:sdtPr>
          <w:rPr>
            <w:rStyle w:val="Style13"/>
            <w:rFonts w:ascii="Times New Roman" w:hAnsi="Times New Roman"/>
            <w:sz w:val="23"/>
            <w:szCs w:val="23"/>
          </w:rPr>
          <w:id w:val="1082418272"/>
          <w:placeholder>
            <w:docPart w:val="62E83569A67F4F6B9BD7998D54E17F40"/>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b/>
          <w:sz w:val="23"/>
          <w:szCs w:val="23"/>
        </w:rPr>
        <w:t xml:space="preserve">   </w:t>
      </w:r>
    </w:p>
    <w:p w14:paraId="275FA43D" w14:textId="77777777" w:rsidR="00744214" w:rsidRPr="005A2861" w:rsidRDefault="00744214" w:rsidP="00744214">
      <w:pPr>
        <w:ind w:left="270" w:right="295" w:hanging="11"/>
        <w:rPr>
          <w:rFonts w:eastAsia="Calibri"/>
          <w:b/>
          <w:bCs/>
          <w:sz w:val="23"/>
          <w:szCs w:val="23"/>
        </w:rPr>
      </w:pPr>
      <w:r w:rsidRPr="005A2861">
        <w:rPr>
          <w:rFonts w:eastAsia="Calibri"/>
          <w:b/>
          <w:bCs/>
          <w:sz w:val="23"/>
          <w:szCs w:val="23"/>
        </w:rPr>
        <w:t xml:space="preserve">Contact Person: </w:t>
      </w:r>
      <w:sdt>
        <w:sdtPr>
          <w:rPr>
            <w:rStyle w:val="Style13"/>
            <w:rFonts w:ascii="Times New Roman" w:hAnsi="Times New Roman"/>
            <w:sz w:val="23"/>
            <w:szCs w:val="23"/>
          </w:rPr>
          <w:id w:val="2010863520"/>
          <w:placeholder>
            <w:docPart w:val="A13CC25598604B36B1385421374BBE0B"/>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325"/>
      </w:tblGrid>
      <w:tr w:rsidR="00744214" w:rsidRPr="005A2861" w14:paraId="3B90A22F" w14:textId="77777777" w:rsidTr="00632A9C">
        <w:tc>
          <w:tcPr>
            <w:tcW w:w="6115" w:type="dxa"/>
          </w:tcPr>
          <w:p w14:paraId="1B2C7036" w14:textId="100DD4A5" w:rsidR="00744214" w:rsidRPr="005A2861" w:rsidRDefault="00744214" w:rsidP="008157F8">
            <w:pPr>
              <w:ind w:left="161"/>
              <w:rPr>
                <w:b/>
                <w:sz w:val="23"/>
                <w:szCs w:val="23"/>
              </w:rPr>
            </w:pPr>
            <w:r w:rsidRPr="005A2861">
              <w:rPr>
                <w:rFonts w:eastAsia="Calibri"/>
                <w:b/>
                <w:bCs/>
                <w:sz w:val="23"/>
                <w:szCs w:val="23"/>
              </w:rPr>
              <w:t xml:space="preserve">Phone Numbers: Office: </w:t>
            </w:r>
            <w:sdt>
              <w:sdtPr>
                <w:rPr>
                  <w:rStyle w:val="Style13"/>
                  <w:rFonts w:ascii="Times New Roman" w:hAnsi="Times New Roman"/>
                  <w:sz w:val="23"/>
                  <w:szCs w:val="23"/>
                </w:rPr>
                <w:id w:val="1424845433"/>
                <w:placeholder>
                  <w:docPart w:val="C00A7B98B96648CD9407EE08785E6CF0"/>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tc>
        <w:tc>
          <w:tcPr>
            <w:tcW w:w="4325" w:type="dxa"/>
          </w:tcPr>
          <w:p w14:paraId="12D97600" w14:textId="77777777" w:rsidR="00744214" w:rsidRPr="005A2861" w:rsidRDefault="00744214" w:rsidP="008157F8">
            <w:pPr>
              <w:ind w:left="-8" w:right="295"/>
              <w:rPr>
                <w:b/>
                <w:sz w:val="23"/>
                <w:szCs w:val="23"/>
              </w:rPr>
            </w:pPr>
            <w:r w:rsidRPr="005A2861">
              <w:rPr>
                <w:rFonts w:eastAsia="Calibri"/>
                <w:b/>
                <w:bCs/>
                <w:sz w:val="23"/>
                <w:szCs w:val="23"/>
              </w:rPr>
              <w:t xml:space="preserve">Mobile: </w:t>
            </w:r>
            <w:sdt>
              <w:sdtPr>
                <w:rPr>
                  <w:rStyle w:val="Style13"/>
                  <w:rFonts w:ascii="Times New Roman" w:hAnsi="Times New Roman"/>
                  <w:sz w:val="23"/>
                  <w:szCs w:val="23"/>
                </w:rPr>
                <w:id w:val="20746786"/>
                <w:placeholder>
                  <w:docPart w:val="6B89E574767249FE9E8094AF0EAB115C"/>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rFonts w:eastAsia="Calibri"/>
                <w:b/>
                <w:bCs/>
                <w:sz w:val="23"/>
                <w:szCs w:val="23"/>
              </w:rPr>
              <w:t xml:space="preserve">  </w:t>
            </w:r>
          </w:p>
        </w:tc>
      </w:tr>
    </w:tbl>
    <w:p w14:paraId="36AACA27" w14:textId="77777777" w:rsidR="00744214" w:rsidRPr="005A2861" w:rsidRDefault="00744214" w:rsidP="00744214">
      <w:pPr>
        <w:ind w:left="270" w:right="295" w:hanging="11"/>
        <w:rPr>
          <w:rFonts w:eastAsia="Calibri"/>
          <w:sz w:val="23"/>
          <w:szCs w:val="23"/>
        </w:rPr>
      </w:pPr>
      <w:r w:rsidRPr="005A2861">
        <w:rPr>
          <w:b/>
          <w:sz w:val="23"/>
          <w:szCs w:val="23"/>
        </w:rPr>
        <w:t xml:space="preserve">Email: </w:t>
      </w:r>
      <w:sdt>
        <w:sdtPr>
          <w:rPr>
            <w:rStyle w:val="Style13"/>
            <w:rFonts w:ascii="Times New Roman" w:hAnsi="Times New Roman"/>
            <w:sz w:val="23"/>
            <w:szCs w:val="23"/>
          </w:rPr>
          <w:id w:val="-244181937"/>
          <w:placeholder>
            <w:docPart w:val="FAD8FEF905A24FA99EC775C4F81327B0"/>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b/>
          <w:sz w:val="23"/>
          <w:szCs w:val="23"/>
        </w:rPr>
        <w:t xml:space="preserve"> </w:t>
      </w:r>
    </w:p>
    <w:p w14:paraId="511A1548" w14:textId="133B0B21" w:rsidR="00744214" w:rsidRPr="005A2861" w:rsidRDefault="005A2861" w:rsidP="00744214">
      <w:pPr>
        <w:ind w:right="295"/>
        <w:rPr>
          <w:b/>
          <w:sz w:val="23"/>
          <w:szCs w:val="23"/>
          <w:u w:val="single"/>
        </w:rPr>
      </w:pPr>
      <w:r w:rsidRPr="005A2861">
        <w:rPr>
          <w:b/>
          <w:sz w:val="23"/>
          <w:szCs w:val="23"/>
          <w:u w:val="single"/>
        </w:rPr>
        <w:t>Signature</w:t>
      </w:r>
    </w:p>
    <w:p w14:paraId="5B26A177" w14:textId="740D4013" w:rsidR="005A2861" w:rsidRPr="005A2861" w:rsidRDefault="005A2861" w:rsidP="00744214">
      <w:pPr>
        <w:ind w:right="295"/>
        <w:rPr>
          <w:b/>
          <w:sz w:val="23"/>
          <w:szCs w:val="23"/>
          <w:u w:val="single"/>
        </w:rPr>
      </w:pPr>
    </w:p>
    <w:p w14:paraId="3B5FFDAE" w14:textId="77777777" w:rsidR="005A2861" w:rsidRPr="005A2861" w:rsidRDefault="005A2861" w:rsidP="00744214">
      <w:pPr>
        <w:ind w:right="295"/>
        <w:rPr>
          <w:b/>
          <w:sz w:val="23"/>
          <w:szCs w:val="23"/>
          <w:u w:val="single"/>
        </w:rPr>
      </w:pPr>
    </w:p>
    <w:p w14:paraId="762E87C9" w14:textId="77777777" w:rsidR="00744214" w:rsidRPr="005A2861" w:rsidRDefault="00744214" w:rsidP="00744214">
      <w:pPr>
        <w:pStyle w:val="BodyText"/>
        <w:ind w:right="362"/>
        <w:rPr>
          <w:sz w:val="23"/>
          <w:szCs w:val="23"/>
        </w:rPr>
      </w:pPr>
      <w:r w:rsidRPr="005A2861">
        <w:rPr>
          <w:noProof/>
          <w:sz w:val="23"/>
          <w:szCs w:val="23"/>
        </w:rPr>
        <mc:AlternateContent>
          <mc:Choice Requires="wpg">
            <w:drawing>
              <wp:inline distT="0" distB="0" distL="0" distR="0" wp14:anchorId="26578C76" wp14:editId="07B44790">
                <wp:extent cx="6000750" cy="19050"/>
                <wp:effectExtent l="0" t="6350" r="9525" b="3175"/>
                <wp:docPr id="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0750" cy="19050"/>
                          <a:chOff x="0" y="0"/>
                          <a:chExt cx="9450" cy="30"/>
                        </a:xfrm>
                      </wpg:grpSpPr>
                      <wpg:grpSp>
                        <wpg:cNvPr id="7" name="Group 6"/>
                        <wpg:cNvGrpSpPr>
                          <a:grpSpLocks/>
                        </wpg:cNvGrpSpPr>
                        <wpg:grpSpPr bwMode="auto">
                          <a:xfrm>
                            <a:off x="15" y="15"/>
                            <a:ext cx="9420" cy="2"/>
                            <a:chOff x="15" y="15"/>
                            <a:chExt cx="9420" cy="2"/>
                          </a:xfrm>
                        </wpg:grpSpPr>
                        <wps:wsp>
                          <wps:cNvPr id="8" name="Freeform 7"/>
                          <wps:cNvSpPr>
                            <a:spLocks/>
                          </wps:cNvSpPr>
                          <wps:spPr bwMode="auto">
                            <a:xfrm>
                              <a:off x="15" y="15"/>
                              <a:ext cx="9420" cy="2"/>
                            </a:xfrm>
                            <a:custGeom>
                              <a:avLst/>
                              <a:gdLst>
                                <a:gd name="T0" fmla="+- 0 15 15"/>
                                <a:gd name="T1" fmla="*/ T0 w 9420"/>
                                <a:gd name="T2" fmla="+- 0 9435 15"/>
                                <a:gd name="T3" fmla="*/ T2 w 9420"/>
                              </a:gdLst>
                              <a:ahLst/>
                              <a:cxnLst>
                                <a:cxn ang="0">
                                  <a:pos x="T1" y="0"/>
                                </a:cxn>
                                <a:cxn ang="0">
                                  <a:pos x="T3" y="0"/>
                                </a:cxn>
                              </a:cxnLst>
                              <a:rect l="0" t="0" r="r" b="b"/>
                              <a:pathLst>
                                <a:path w="9420">
                                  <a:moveTo>
                                    <a:pt x="0" y="0"/>
                                  </a:moveTo>
                                  <a:lnTo>
                                    <a:pt x="942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3FF156" id="Group 5" o:spid="_x0000_s1026" style="width:472.5pt;height:1.5pt;mso-position-horizontal-relative:char;mso-position-vertical-relative:line" coordsize="945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">
                <v:group id="Group 6" o:spid="_x0000_s1027" style="position:absolute;left:15;top:15;width:9420;height:2" coordorigin="15,15"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" path="m,l9420,e" filled="f" strokeweight="1.5pt">
                    <v:path arrowok="t" o:connecttype="custom" o:connectlocs="0,0;9420,0" o:connectangles="0,0"/>
                  </v:shape>
                </v:group>
                <w10:anchorlock/>
              </v:group>
            </w:pict>
          </mc:Fallback>
        </mc:AlternateContent>
      </w:r>
    </w:p>
    <w:tbl>
      <w:tblPr>
        <w:tblStyle w:val="TableGrid"/>
        <w:tblpPr w:leftFromText="180" w:rightFromText="180" w:vertAnchor="text" w:horzAnchor="margin" w:tblpX="-95" w:tblpY="5"/>
        <w:tblW w:w="10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0"/>
        <w:gridCol w:w="4140"/>
      </w:tblGrid>
      <w:tr w:rsidR="00744214" w:rsidRPr="005A2861" w14:paraId="626B7868" w14:textId="77777777" w:rsidTr="00632A9C">
        <w:trPr>
          <w:trHeight w:val="20"/>
        </w:trPr>
        <w:tc>
          <w:tcPr>
            <w:tcW w:w="6400" w:type="dxa"/>
          </w:tcPr>
          <w:p w14:paraId="721C2BCB" w14:textId="77777777" w:rsidR="00744214" w:rsidRPr="005A2861" w:rsidRDefault="00744214" w:rsidP="00632A9C">
            <w:pPr>
              <w:pStyle w:val="BodyText"/>
              <w:ind w:right="-1080"/>
              <w:rPr>
                <w:sz w:val="23"/>
                <w:szCs w:val="23"/>
              </w:rPr>
            </w:pPr>
            <w:r w:rsidRPr="005A2861">
              <w:rPr>
                <w:sz w:val="23"/>
                <w:szCs w:val="23"/>
              </w:rPr>
              <w:t xml:space="preserve">Consultant: </w:t>
            </w:r>
            <w:sdt>
              <w:sdtPr>
                <w:rPr>
                  <w:rStyle w:val="Style12"/>
                  <w:rFonts w:ascii="Times New Roman" w:hAnsi="Times New Roman"/>
                  <w:sz w:val="23"/>
                  <w:szCs w:val="23"/>
                </w:rPr>
                <w:id w:val="-427735365"/>
                <w:placeholder>
                  <w:docPart w:val="FE9ADB77139D4F40A91F470ECF68B5D3"/>
                </w:placeholder>
                <w:showingPlcHdr/>
              </w:sdtPr>
              <w:sdtEndPr>
                <w:rPr>
                  <w:rStyle w:val="DefaultParagraphFont"/>
                  <w:rFonts w:eastAsia="Times New Roman"/>
                  <w:bCs w:val="0"/>
                </w:rPr>
              </w:sdtEndPr>
              <w:sdtContent>
                <w:r w:rsidRPr="005A2861">
                  <w:rPr>
                    <w:rStyle w:val="PlaceholderText"/>
                    <w:sz w:val="23"/>
                    <w:szCs w:val="23"/>
                    <w:shd w:val="clear" w:color="auto" w:fill="F2F2F2" w:themeFill="background1" w:themeFillShade="F2"/>
                  </w:rPr>
                  <w:t>Click or tap here to enter text.</w:t>
                </w:r>
              </w:sdtContent>
            </w:sdt>
          </w:p>
        </w:tc>
        <w:tc>
          <w:tcPr>
            <w:tcW w:w="4140" w:type="dxa"/>
          </w:tcPr>
          <w:p w14:paraId="3DC8FBAA" w14:textId="77777777" w:rsidR="00744214" w:rsidRPr="005A2861" w:rsidRDefault="00744214" w:rsidP="00632A9C">
            <w:pPr>
              <w:pStyle w:val="BodyText"/>
              <w:tabs>
                <w:tab w:val="left" w:pos="7539"/>
              </w:tabs>
              <w:ind w:right="-1080"/>
              <w:rPr>
                <w:sz w:val="23"/>
                <w:szCs w:val="23"/>
                <w:shd w:val="clear" w:color="auto" w:fill="F2F2F2" w:themeFill="background1" w:themeFillShade="F2"/>
              </w:rPr>
            </w:pPr>
            <w:r w:rsidRPr="005A2861">
              <w:rPr>
                <w:sz w:val="23"/>
                <w:szCs w:val="23"/>
                <w:shd w:val="clear" w:color="auto" w:fill="F2F2F2" w:themeFill="background1" w:themeFillShade="F2"/>
              </w:rPr>
              <w:t xml:space="preserve">Date </w:t>
            </w:r>
            <w:sdt>
              <w:sdtPr>
                <w:rPr>
                  <w:sz w:val="23"/>
                  <w:szCs w:val="23"/>
                  <w:shd w:val="clear" w:color="auto" w:fill="F2F2F2" w:themeFill="background1" w:themeFillShade="F2"/>
                </w:rPr>
                <w:id w:val="-1040357217"/>
                <w:placeholder>
                  <w:docPart w:val="9A4651BE10E84233957E4CEDBD371CC6"/>
                </w:placeholder>
                <w:showingPlcHdr/>
                <w:date>
                  <w:dateFormat w:val="M/d/yyyy"/>
                  <w:lid w:val="en-US"/>
                  <w:storeMappedDataAs w:val="dateTime"/>
                  <w:calendar w:val="gregorian"/>
                </w:date>
              </w:sdtPr>
              <w:sdtEndPr/>
              <w:sdtContent>
                <w:r w:rsidRPr="005A2861">
                  <w:rPr>
                    <w:rStyle w:val="PlaceholderText"/>
                    <w:sz w:val="23"/>
                    <w:szCs w:val="23"/>
                    <w:shd w:val="clear" w:color="auto" w:fill="F2F2F2" w:themeFill="background1" w:themeFillShade="F2"/>
                  </w:rPr>
                  <w:t>Click or tap to enter a date.</w:t>
                </w:r>
              </w:sdtContent>
            </w:sdt>
          </w:p>
        </w:tc>
      </w:tr>
      <w:tr w:rsidR="00744214" w:rsidRPr="005A2861" w14:paraId="4FDEB503" w14:textId="77777777" w:rsidTr="00632A9C">
        <w:trPr>
          <w:trHeight w:val="20"/>
        </w:trPr>
        <w:tc>
          <w:tcPr>
            <w:tcW w:w="6400" w:type="dxa"/>
          </w:tcPr>
          <w:p w14:paraId="4FF70AD7" w14:textId="77777777" w:rsidR="00744214" w:rsidRPr="005A2861" w:rsidRDefault="00744214" w:rsidP="008157F8">
            <w:pPr>
              <w:pStyle w:val="BodyText"/>
              <w:rPr>
                <w:b/>
                <w:bCs/>
                <w:sz w:val="23"/>
                <w:szCs w:val="23"/>
              </w:rPr>
            </w:pPr>
            <w:r w:rsidRPr="005A2861">
              <w:rPr>
                <w:sz w:val="23"/>
                <w:szCs w:val="23"/>
              </w:rPr>
              <w:t>Printed</w:t>
            </w:r>
            <w:r w:rsidRPr="005A2861">
              <w:rPr>
                <w:spacing w:val="-18"/>
                <w:sz w:val="23"/>
                <w:szCs w:val="23"/>
              </w:rPr>
              <w:t xml:space="preserve"> </w:t>
            </w:r>
            <w:r w:rsidRPr="005A2861">
              <w:rPr>
                <w:sz w:val="23"/>
                <w:szCs w:val="23"/>
              </w:rPr>
              <w:t xml:space="preserve">Name/Title/Company: </w:t>
            </w:r>
            <w:sdt>
              <w:sdtPr>
                <w:rPr>
                  <w:rStyle w:val="Style12"/>
                  <w:rFonts w:ascii="Times New Roman" w:hAnsi="Times New Roman"/>
                  <w:sz w:val="23"/>
                  <w:szCs w:val="23"/>
                </w:rPr>
                <w:id w:val="-477766795"/>
                <w:placeholder>
                  <w:docPart w:val="942783542F19472399500409685072EE"/>
                </w:placeholder>
                <w:showingPlcHdr/>
              </w:sdtPr>
              <w:sdtEndPr>
                <w:rPr>
                  <w:rStyle w:val="DefaultParagraphFont"/>
                  <w:rFonts w:eastAsia="Times New Roman"/>
                  <w:bCs w:val="0"/>
                </w:rPr>
              </w:sdtEndPr>
              <w:sdtContent>
                <w:r w:rsidRPr="005A2861">
                  <w:rPr>
                    <w:rStyle w:val="PlaceholderText"/>
                    <w:sz w:val="23"/>
                    <w:szCs w:val="23"/>
                    <w:shd w:val="clear" w:color="auto" w:fill="F2F2F2" w:themeFill="background1" w:themeFillShade="F2"/>
                  </w:rPr>
                  <w:t>Click or tap here to enter text.</w:t>
                </w:r>
              </w:sdtContent>
            </w:sdt>
          </w:p>
        </w:tc>
        <w:tc>
          <w:tcPr>
            <w:tcW w:w="4140" w:type="dxa"/>
          </w:tcPr>
          <w:p w14:paraId="5367CADF" w14:textId="6C93E1E3" w:rsidR="00744214" w:rsidRPr="005A2861" w:rsidRDefault="00744214" w:rsidP="00632A9C">
            <w:pPr>
              <w:pStyle w:val="BodyText"/>
              <w:ind w:right="-1080"/>
              <w:rPr>
                <w:sz w:val="23"/>
                <w:szCs w:val="23"/>
                <w:shd w:val="clear" w:color="auto" w:fill="F2F2F2" w:themeFill="background1" w:themeFillShade="F2"/>
              </w:rPr>
            </w:pPr>
          </w:p>
        </w:tc>
      </w:tr>
    </w:tbl>
    <w:p w14:paraId="51BAA3E1" w14:textId="002DDC96" w:rsidR="008157F8" w:rsidRPr="005A2861" w:rsidRDefault="008157F8" w:rsidP="00744214">
      <w:pPr>
        <w:rPr>
          <w:rFonts w:eastAsia="Calibri"/>
          <w:b/>
          <w:bCs/>
          <w:sz w:val="23"/>
          <w:szCs w:val="23"/>
        </w:rPr>
      </w:pPr>
    </w:p>
    <w:p w14:paraId="533276D3" w14:textId="7C868DAB" w:rsidR="00A04B1C" w:rsidRPr="005A2861" w:rsidRDefault="00A04B1C" w:rsidP="00A04B1C">
      <w:pPr>
        <w:adjustRightInd w:val="0"/>
        <w:jc w:val="both"/>
        <w:rPr>
          <w:sz w:val="23"/>
          <w:szCs w:val="23"/>
        </w:rPr>
      </w:pPr>
      <w:r w:rsidRPr="005A2861">
        <w:rPr>
          <w:sz w:val="23"/>
          <w:szCs w:val="23"/>
        </w:rPr>
        <w:t xml:space="preserve">Demolition of site buildings may be conducted </w:t>
      </w:r>
      <w:proofErr w:type="gramStart"/>
      <w:r w:rsidRPr="005A2861">
        <w:rPr>
          <w:sz w:val="23"/>
          <w:szCs w:val="23"/>
        </w:rPr>
        <w:t>provided that</w:t>
      </w:r>
      <w:proofErr w:type="gramEnd"/>
      <w:r w:rsidRPr="005A2861">
        <w:rPr>
          <w:sz w:val="23"/>
          <w:szCs w:val="23"/>
        </w:rPr>
        <w:t xml:space="preserve"> work is completed in accordance with all applicable legal requirements, including without limitation those related to lead and asbestos abatement that are administered by the Health Hazards Control Unit within the Division of Public Health of the North Carolina Department of Health and Human Services. </w:t>
      </w:r>
      <w:r w:rsidRPr="005A2861">
        <w:rPr>
          <w:b/>
          <w:sz w:val="23"/>
          <w:szCs w:val="23"/>
        </w:rPr>
        <w:t xml:space="preserve">Please note that soil disturbance or removal of the building slabs/parking lots may not occur at the site until a DEQ Environmental Management Plan (EMP) is </w:t>
      </w:r>
      <w:r w:rsidR="005A2861" w:rsidRPr="005A2861">
        <w:rPr>
          <w:b/>
          <w:sz w:val="23"/>
          <w:szCs w:val="23"/>
        </w:rPr>
        <w:t>approved</w:t>
      </w:r>
      <w:r w:rsidRPr="005A2861">
        <w:rPr>
          <w:b/>
          <w:sz w:val="23"/>
          <w:szCs w:val="23"/>
        </w:rPr>
        <w:t>.</w:t>
      </w:r>
    </w:p>
    <w:p w14:paraId="520570F1" w14:textId="77777777" w:rsidR="00A04B1C" w:rsidRPr="005A2861" w:rsidRDefault="00A04B1C" w:rsidP="00A04B1C">
      <w:pPr>
        <w:adjustRightInd w:val="0"/>
        <w:rPr>
          <w:sz w:val="23"/>
          <w:szCs w:val="23"/>
        </w:rPr>
      </w:pPr>
    </w:p>
    <w:p w14:paraId="7A7424E7" w14:textId="757ACC12" w:rsidR="008157F8" w:rsidRPr="005A2861" w:rsidRDefault="00A04B1C" w:rsidP="00A04B1C">
      <w:pPr>
        <w:adjustRightInd w:val="0"/>
        <w:jc w:val="both"/>
        <w:rPr>
          <w:rFonts w:eastAsia="Calibri"/>
          <w:b/>
          <w:bCs/>
          <w:sz w:val="23"/>
          <w:szCs w:val="23"/>
        </w:rPr>
      </w:pPr>
      <w:r w:rsidRPr="005A2861">
        <w:rPr>
          <w:sz w:val="23"/>
          <w:szCs w:val="23"/>
        </w:rPr>
        <w:t xml:space="preserve">Be advised that this approval from </w:t>
      </w:r>
      <w:r w:rsidR="00D94F3B" w:rsidRPr="005A2861">
        <w:rPr>
          <w:sz w:val="23"/>
          <w:szCs w:val="23"/>
        </w:rPr>
        <w:t>DEQ</w:t>
      </w:r>
      <w:r w:rsidRPr="005A2861">
        <w:rPr>
          <w:sz w:val="23"/>
          <w:szCs w:val="23"/>
        </w:rPr>
        <w:t xml:space="preserve"> Brownfields does not waive any applicable requirement to obtain any necessary permits, licenses or certifications for demolitions, nor does it waive any requirement to comply with applicable law for such activities. </w:t>
      </w:r>
    </w:p>
    <w:p w14:paraId="4E597B04" w14:textId="77777777" w:rsidR="008157F8" w:rsidRPr="005A2861" w:rsidRDefault="008157F8" w:rsidP="00744214">
      <w:pPr>
        <w:rPr>
          <w:rFonts w:eastAsia="Calibri"/>
          <w:b/>
          <w:bCs/>
          <w:sz w:val="23"/>
          <w:szCs w:val="23"/>
        </w:rPr>
      </w:pPr>
    </w:p>
    <w:p w14:paraId="3501BD84" w14:textId="48AF72FF" w:rsidR="00744214" w:rsidRPr="005A2861" w:rsidRDefault="00744214" w:rsidP="00744214">
      <w:pPr>
        <w:ind w:right="295"/>
        <w:rPr>
          <w:rFonts w:eastAsia="Calibri"/>
          <w:sz w:val="23"/>
          <w:szCs w:val="23"/>
        </w:rPr>
      </w:pPr>
      <w:r w:rsidRPr="005A2861">
        <w:rPr>
          <w:b/>
          <w:sz w:val="23"/>
          <w:szCs w:val="23"/>
        </w:rPr>
        <w:t>Brownfields</w:t>
      </w:r>
      <w:r w:rsidRPr="005A2861">
        <w:rPr>
          <w:b/>
          <w:spacing w:val="-6"/>
          <w:sz w:val="23"/>
          <w:szCs w:val="23"/>
        </w:rPr>
        <w:t xml:space="preserve"> </w:t>
      </w:r>
      <w:r w:rsidRPr="005A2861">
        <w:rPr>
          <w:b/>
          <w:sz w:val="23"/>
          <w:szCs w:val="23"/>
        </w:rPr>
        <w:t>Project</w:t>
      </w:r>
      <w:r w:rsidRPr="005A2861">
        <w:rPr>
          <w:b/>
          <w:spacing w:val="-6"/>
          <w:sz w:val="23"/>
          <w:szCs w:val="23"/>
        </w:rPr>
        <w:t xml:space="preserve"> </w:t>
      </w:r>
      <w:r w:rsidRPr="005A2861">
        <w:rPr>
          <w:b/>
          <w:sz w:val="23"/>
          <w:szCs w:val="23"/>
        </w:rPr>
        <w:t xml:space="preserve">Manager:  </w:t>
      </w:r>
      <w:sdt>
        <w:sdtPr>
          <w:rPr>
            <w:rStyle w:val="Style13"/>
            <w:rFonts w:ascii="Times New Roman" w:hAnsi="Times New Roman"/>
            <w:sz w:val="23"/>
            <w:szCs w:val="23"/>
          </w:rPr>
          <w:id w:val="-2084978854"/>
          <w:placeholder>
            <w:docPart w:val="9BF06227ABB840E88B0EC702A06B758A"/>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325"/>
      </w:tblGrid>
      <w:tr w:rsidR="00744214" w:rsidRPr="005A2861" w14:paraId="409D5755" w14:textId="77777777" w:rsidTr="00632A9C">
        <w:tc>
          <w:tcPr>
            <w:tcW w:w="6115" w:type="dxa"/>
          </w:tcPr>
          <w:p w14:paraId="1ED03FC8" w14:textId="471A890C" w:rsidR="00744214" w:rsidRPr="005A2861" w:rsidRDefault="00744214" w:rsidP="008157F8">
            <w:pPr>
              <w:ind w:left="161"/>
              <w:rPr>
                <w:b/>
                <w:sz w:val="23"/>
                <w:szCs w:val="23"/>
              </w:rPr>
            </w:pPr>
            <w:r w:rsidRPr="005A2861">
              <w:rPr>
                <w:rFonts w:eastAsia="Calibri"/>
                <w:b/>
                <w:bCs/>
                <w:sz w:val="23"/>
                <w:szCs w:val="23"/>
              </w:rPr>
              <w:t xml:space="preserve">Phone Numbers: Office: </w:t>
            </w:r>
            <w:sdt>
              <w:sdtPr>
                <w:rPr>
                  <w:rStyle w:val="Style13"/>
                  <w:rFonts w:ascii="Times New Roman" w:hAnsi="Times New Roman"/>
                  <w:sz w:val="23"/>
                  <w:szCs w:val="23"/>
                </w:rPr>
                <w:id w:val="1383824913"/>
                <w:placeholder>
                  <w:docPart w:val="7A91F016E75F4FE28F8F2C33EBFF3795"/>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tc>
        <w:tc>
          <w:tcPr>
            <w:tcW w:w="4325" w:type="dxa"/>
          </w:tcPr>
          <w:p w14:paraId="362B926E" w14:textId="77777777" w:rsidR="00744214" w:rsidRPr="005A2861" w:rsidRDefault="00744214" w:rsidP="008157F8">
            <w:pPr>
              <w:ind w:right="295"/>
              <w:rPr>
                <w:b/>
                <w:sz w:val="23"/>
                <w:szCs w:val="23"/>
              </w:rPr>
            </w:pPr>
            <w:r w:rsidRPr="005A2861">
              <w:rPr>
                <w:rFonts w:eastAsia="Calibri"/>
                <w:b/>
                <w:bCs/>
                <w:sz w:val="23"/>
                <w:szCs w:val="23"/>
              </w:rPr>
              <w:t xml:space="preserve">Mobile: </w:t>
            </w:r>
            <w:sdt>
              <w:sdtPr>
                <w:rPr>
                  <w:rStyle w:val="Style13"/>
                  <w:rFonts w:ascii="Times New Roman" w:hAnsi="Times New Roman"/>
                  <w:sz w:val="23"/>
                  <w:szCs w:val="23"/>
                </w:rPr>
                <w:id w:val="-1178500210"/>
                <w:placeholder>
                  <w:docPart w:val="1DD82E4458534EDB8409F1412223501F"/>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rFonts w:eastAsia="Calibri"/>
                <w:b/>
                <w:bCs/>
                <w:sz w:val="23"/>
                <w:szCs w:val="23"/>
              </w:rPr>
              <w:t xml:space="preserve">  </w:t>
            </w:r>
          </w:p>
        </w:tc>
      </w:tr>
    </w:tbl>
    <w:p w14:paraId="6F2C3BC1" w14:textId="77777777" w:rsidR="00744214" w:rsidRPr="005A2861" w:rsidRDefault="00744214" w:rsidP="00744214">
      <w:pPr>
        <w:ind w:left="270" w:right="295" w:hanging="11"/>
        <w:rPr>
          <w:rFonts w:eastAsia="Calibri"/>
          <w:sz w:val="23"/>
          <w:szCs w:val="23"/>
        </w:rPr>
      </w:pPr>
      <w:r w:rsidRPr="005A2861">
        <w:rPr>
          <w:b/>
          <w:sz w:val="23"/>
          <w:szCs w:val="23"/>
        </w:rPr>
        <w:t xml:space="preserve">Email: </w:t>
      </w:r>
      <w:sdt>
        <w:sdtPr>
          <w:rPr>
            <w:rStyle w:val="Style13"/>
            <w:rFonts w:ascii="Times New Roman" w:hAnsi="Times New Roman"/>
            <w:sz w:val="23"/>
            <w:szCs w:val="23"/>
          </w:rPr>
          <w:id w:val="-1201387263"/>
          <w:placeholder>
            <w:docPart w:val="041DB67D09E94A408BF09CF8B1F11E60"/>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b/>
          <w:sz w:val="23"/>
          <w:szCs w:val="23"/>
        </w:rPr>
        <w:t xml:space="preserve">  </w:t>
      </w:r>
    </w:p>
    <w:p w14:paraId="04E6042F" w14:textId="19FC78A0" w:rsidR="00744214" w:rsidRPr="005A2861" w:rsidRDefault="005A2861" w:rsidP="00744214">
      <w:pPr>
        <w:rPr>
          <w:rFonts w:eastAsia="Calibri"/>
          <w:b/>
          <w:bCs/>
          <w:sz w:val="23"/>
          <w:szCs w:val="23"/>
          <w:u w:val="single"/>
        </w:rPr>
      </w:pPr>
      <w:r w:rsidRPr="005A2861">
        <w:rPr>
          <w:rFonts w:eastAsia="Calibri"/>
          <w:b/>
          <w:bCs/>
          <w:sz w:val="23"/>
          <w:szCs w:val="23"/>
          <w:u w:val="single"/>
        </w:rPr>
        <w:t>Signature</w:t>
      </w:r>
    </w:p>
    <w:p w14:paraId="3D4772FF" w14:textId="1DEEAD2C" w:rsidR="005A2861" w:rsidRDefault="005A2861" w:rsidP="00744214">
      <w:pPr>
        <w:pStyle w:val="BodyText"/>
        <w:ind w:right="362"/>
        <w:rPr>
          <w:sz w:val="23"/>
          <w:szCs w:val="23"/>
        </w:rPr>
      </w:pPr>
    </w:p>
    <w:p w14:paraId="68762E0C" w14:textId="77777777" w:rsidR="005A2861" w:rsidRPr="005A2861" w:rsidRDefault="005A2861" w:rsidP="005A2861">
      <w:pPr>
        <w:pStyle w:val="BodyText"/>
        <w:ind w:right="360"/>
        <w:contextualSpacing/>
        <w:rPr>
          <w:sz w:val="18"/>
          <w:szCs w:val="18"/>
        </w:rPr>
      </w:pPr>
    </w:p>
    <w:p w14:paraId="073B3D6B" w14:textId="05AC47B4" w:rsidR="00744214" w:rsidRPr="005A2861" w:rsidRDefault="00744214" w:rsidP="00744214">
      <w:pPr>
        <w:pStyle w:val="BodyText"/>
        <w:ind w:right="362"/>
        <w:rPr>
          <w:sz w:val="23"/>
          <w:szCs w:val="23"/>
        </w:rPr>
      </w:pPr>
      <w:r w:rsidRPr="005A2861">
        <w:rPr>
          <w:noProof/>
          <w:sz w:val="23"/>
          <w:szCs w:val="23"/>
        </w:rPr>
        <mc:AlternateContent>
          <mc:Choice Requires="wpg">
            <w:drawing>
              <wp:inline distT="0" distB="0" distL="0" distR="0" wp14:anchorId="2A2A17BC" wp14:editId="2BDD5885">
                <wp:extent cx="6000750" cy="19050"/>
                <wp:effectExtent l="0" t="5715" r="9525" b="3810"/>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0750" cy="19050"/>
                          <a:chOff x="0" y="0"/>
                          <a:chExt cx="9450" cy="30"/>
                        </a:xfrm>
                      </wpg:grpSpPr>
                      <wpg:grpSp>
                        <wpg:cNvPr id="4" name="Group 3"/>
                        <wpg:cNvGrpSpPr>
                          <a:grpSpLocks/>
                        </wpg:cNvGrpSpPr>
                        <wpg:grpSpPr bwMode="auto">
                          <a:xfrm>
                            <a:off x="15" y="15"/>
                            <a:ext cx="9420" cy="2"/>
                            <a:chOff x="15" y="15"/>
                            <a:chExt cx="9420" cy="2"/>
                          </a:xfrm>
                        </wpg:grpSpPr>
                        <wps:wsp>
                          <wps:cNvPr id="5" name="Freeform 4"/>
                          <wps:cNvSpPr>
                            <a:spLocks/>
                          </wps:cNvSpPr>
                          <wps:spPr bwMode="auto">
                            <a:xfrm>
                              <a:off x="15" y="15"/>
                              <a:ext cx="9420" cy="2"/>
                            </a:xfrm>
                            <a:custGeom>
                              <a:avLst/>
                              <a:gdLst>
                                <a:gd name="T0" fmla="+- 0 15 15"/>
                                <a:gd name="T1" fmla="*/ T0 w 9420"/>
                                <a:gd name="T2" fmla="+- 0 9435 15"/>
                                <a:gd name="T3" fmla="*/ T2 w 9420"/>
                              </a:gdLst>
                              <a:ahLst/>
                              <a:cxnLst>
                                <a:cxn ang="0">
                                  <a:pos x="T1" y="0"/>
                                </a:cxn>
                                <a:cxn ang="0">
                                  <a:pos x="T3" y="0"/>
                                </a:cxn>
                              </a:cxnLst>
                              <a:rect l="0" t="0" r="r" b="b"/>
                              <a:pathLst>
                                <a:path w="9420">
                                  <a:moveTo>
                                    <a:pt x="0" y="0"/>
                                  </a:moveTo>
                                  <a:lnTo>
                                    <a:pt x="942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8BD7C10" id="Group 2" o:spid="_x0000_s1026" style="width:472.5pt;height:1.5pt;mso-position-horizontal-relative:char;mso-position-vertical-relative:line" coordsize="945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">
                <v:group id="Group 3" o:spid="_x0000_s1027" style="position:absolute;left:15;top:15;width:9420;height:2" coordorigin="15,15"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" path="m,l9420,e" filled="f" strokeweight="1.5pt">
                    <v:path arrowok="t" o:connecttype="custom" o:connectlocs="0,0;9420,0" o:connectangles="0,0"/>
                  </v:shape>
                </v:group>
                <w10:anchorlock/>
              </v:group>
            </w:pict>
          </mc:Fallback>
        </mc:AlternateContent>
      </w:r>
    </w:p>
    <w:tbl>
      <w:tblPr>
        <w:tblStyle w:val="TableGrid"/>
        <w:tblpPr w:leftFromText="180" w:rightFromText="180" w:vertAnchor="text" w:horzAnchor="margin" w:tblpX="-95" w:tblpY="19"/>
        <w:tblW w:w="10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0"/>
        <w:gridCol w:w="4140"/>
      </w:tblGrid>
      <w:tr w:rsidR="00744214" w:rsidRPr="005A2861" w14:paraId="5E43CDC1" w14:textId="77777777" w:rsidTr="00632A9C">
        <w:trPr>
          <w:trHeight w:val="20"/>
        </w:trPr>
        <w:tc>
          <w:tcPr>
            <w:tcW w:w="6400" w:type="dxa"/>
          </w:tcPr>
          <w:p w14:paraId="06AFEA25" w14:textId="77777777" w:rsidR="00744214" w:rsidRPr="005A2861" w:rsidRDefault="00744214" w:rsidP="00632A9C">
            <w:pPr>
              <w:pStyle w:val="BodyText"/>
              <w:ind w:right="-1080"/>
              <w:rPr>
                <w:sz w:val="23"/>
                <w:szCs w:val="23"/>
              </w:rPr>
            </w:pPr>
            <w:r w:rsidRPr="005A2861">
              <w:rPr>
                <w:sz w:val="23"/>
                <w:szCs w:val="23"/>
              </w:rPr>
              <w:t>Brownfields Project Manager:</w:t>
            </w:r>
            <w:sdt>
              <w:sdtPr>
                <w:rPr>
                  <w:rStyle w:val="Style12"/>
                  <w:rFonts w:ascii="Times New Roman" w:hAnsi="Times New Roman"/>
                  <w:sz w:val="23"/>
                  <w:szCs w:val="23"/>
                </w:rPr>
                <w:id w:val="119727061"/>
                <w:placeholder>
                  <w:docPart w:val="5AF07A052FC1483181CF1433F6990A03"/>
                </w:placeholder>
                <w:showingPlcHdr/>
              </w:sdtPr>
              <w:sdtEndPr>
                <w:rPr>
                  <w:rStyle w:val="DefaultParagraphFont"/>
                  <w:rFonts w:eastAsia="Times New Roman"/>
                  <w:bCs w:val="0"/>
                </w:rPr>
              </w:sdtEndPr>
              <w:sdtContent>
                <w:r w:rsidRPr="005A2861">
                  <w:rPr>
                    <w:rStyle w:val="PlaceholderText"/>
                    <w:sz w:val="23"/>
                    <w:szCs w:val="23"/>
                    <w:shd w:val="clear" w:color="auto" w:fill="F2F2F2" w:themeFill="background1" w:themeFillShade="F2"/>
                  </w:rPr>
                  <w:t>Click or tap here to enter text.</w:t>
                </w:r>
              </w:sdtContent>
            </w:sdt>
          </w:p>
        </w:tc>
        <w:tc>
          <w:tcPr>
            <w:tcW w:w="4140" w:type="dxa"/>
          </w:tcPr>
          <w:p w14:paraId="25B650BB" w14:textId="77777777" w:rsidR="00744214" w:rsidRPr="005A2861" w:rsidRDefault="00744214" w:rsidP="00632A9C">
            <w:pPr>
              <w:pStyle w:val="BodyText"/>
              <w:tabs>
                <w:tab w:val="left" w:pos="7539"/>
              </w:tabs>
              <w:ind w:right="-1080"/>
              <w:rPr>
                <w:sz w:val="23"/>
                <w:szCs w:val="23"/>
              </w:rPr>
            </w:pPr>
            <w:r w:rsidRPr="005A2861">
              <w:rPr>
                <w:sz w:val="23"/>
                <w:szCs w:val="23"/>
              </w:rPr>
              <w:t xml:space="preserve">Date </w:t>
            </w:r>
            <w:sdt>
              <w:sdtPr>
                <w:rPr>
                  <w:sz w:val="23"/>
                  <w:szCs w:val="23"/>
                </w:rPr>
                <w:id w:val="-777175726"/>
                <w:placeholder>
                  <w:docPart w:val="96EECDF92F8048A596267DCA06E1DE85"/>
                </w:placeholder>
                <w:showingPlcHdr/>
                <w:date>
                  <w:dateFormat w:val="M/d/yyyy"/>
                  <w:lid w:val="en-US"/>
                  <w:storeMappedDataAs w:val="dateTime"/>
                  <w:calendar w:val="gregorian"/>
                </w:date>
              </w:sdtPr>
              <w:sdtEndPr/>
              <w:sdtContent>
                <w:r w:rsidRPr="005A2861">
                  <w:rPr>
                    <w:rStyle w:val="PlaceholderText"/>
                    <w:sz w:val="23"/>
                    <w:szCs w:val="23"/>
                    <w:shd w:val="clear" w:color="auto" w:fill="F2F2F2" w:themeFill="background1" w:themeFillShade="F2"/>
                  </w:rPr>
                  <w:t>Click or tap to enter a date.</w:t>
                </w:r>
              </w:sdtContent>
            </w:sdt>
          </w:p>
        </w:tc>
      </w:tr>
    </w:tbl>
    <w:p w14:paraId="28C720BD" w14:textId="77777777" w:rsidR="008157F8" w:rsidRPr="005A2861" w:rsidRDefault="008157F8" w:rsidP="00F11F36">
      <w:pPr>
        <w:jc w:val="both"/>
        <w:rPr>
          <w:sz w:val="23"/>
          <w:szCs w:val="23"/>
        </w:rPr>
      </w:pPr>
    </w:p>
    <w:sectPr w:rsidR="008157F8" w:rsidRPr="005A2861">
      <w:headerReference w:type="default" r:id="rId7"/>
      <w:type w:val="continuous"/>
      <w:pgSz w:w="12240" w:h="15840"/>
      <w:pgMar w:top="150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00A1B1" w14:textId="77777777" w:rsidR="009F78BB" w:rsidRDefault="009F78BB" w:rsidP="00CA7F15">
      <w:r>
        <w:separator/>
      </w:r>
    </w:p>
  </w:endnote>
  <w:endnote w:type="continuationSeparator" w:id="0">
    <w:p w14:paraId="28AB035F" w14:textId="77777777" w:rsidR="009F78BB" w:rsidRDefault="009F78BB" w:rsidP="00CA7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07C503" w14:textId="77777777" w:rsidR="009F78BB" w:rsidRDefault="009F78BB" w:rsidP="00CA7F15">
      <w:r>
        <w:separator/>
      </w:r>
    </w:p>
  </w:footnote>
  <w:footnote w:type="continuationSeparator" w:id="0">
    <w:p w14:paraId="61A3B070" w14:textId="77777777" w:rsidR="009F78BB" w:rsidRDefault="009F78BB" w:rsidP="00CA7F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B42C1F" w14:textId="29D7E918" w:rsidR="00CA7F15" w:rsidRDefault="002C536C">
    <w:pPr>
      <w:pStyle w:val="Header"/>
    </w:pPr>
    <w:r>
      <w:rPr>
        <w:noProof/>
      </w:rPr>
      <w:drawing>
        <wp:anchor distT="0" distB="0" distL="114300" distR="114300" simplePos="0" relativeHeight="251659264" behindDoc="1" locked="0" layoutInCell="1" allowOverlap="1" wp14:anchorId="5B1614C9" wp14:editId="5688D94F">
          <wp:simplePos x="0" y="0"/>
          <wp:positionH relativeFrom="margin">
            <wp:posOffset>-868680</wp:posOffset>
          </wp:positionH>
          <wp:positionV relativeFrom="paragraph">
            <wp:posOffset>-441960</wp:posOffset>
          </wp:positionV>
          <wp:extent cx="7772400" cy="10062749"/>
          <wp:effectExtent l="0" t="0" r="0" b="0"/>
          <wp:wrapNone/>
          <wp:docPr id="1654218017"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218017"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627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NjcyMTIzA1IGhko6SsGpxcWZ+XkgBYa1ABjL6pMsAAAA"/>
  </w:docVars>
  <w:rsids>
    <w:rsidRoot w:val="00593D90"/>
    <w:rsid w:val="0004236F"/>
    <w:rsid w:val="000E3B79"/>
    <w:rsid w:val="001D71DC"/>
    <w:rsid w:val="002C3911"/>
    <w:rsid w:val="002C536C"/>
    <w:rsid w:val="002C74CA"/>
    <w:rsid w:val="002F7546"/>
    <w:rsid w:val="003420D5"/>
    <w:rsid w:val="003F2040"/>
    <w:rsid w:val="00593D90"/>
    <w:rsid w:val="005A2861"/>
    <w:rsid w:val="00611904"/>
    <w:rsid w:val="00630DF4"/>
    <w:rsid w:val="006428DF"/>
    <w:rsid w:val="00664C04"/>
    <w:rsid w:val="00694D1F"/>
    <w:rsid w:val="00744214"/>
    <w:rsid w:val="008157F8"/>
    <w:rsid w:val="00915F84"/>
    <w:rsid w:val="009F78BB"/>
    <w:rsid w:val="00A04B1C"/>
    <w:rsid w:val="00A0762B"/>
    <w:rsid w:val="00A319E1"/>
    <w:rsid w:val="00B81AC6"/>
    <w:rsid w:val="00BD3BF0"/>
    <w:rsid w:val="00CA7F15"/>
    <w:rsid w:val="00D56234"/>
    <w:rsid w:val="00D94F3B"/>
    <w:rsid w:val="00DA096A"/>
    <w:rsid w:val="00E64786"/>
    <w:rsid w:val="00F11F36"/>
    <w:rsid w:val="00F17C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3D11B"/>
  <w15:docId w15:val="{F3D41BBA-B4D2-4517-BE33-5A8F59904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2">
    <w:name w:val="heading 2"/>
    <w:basedOn w:val="Normal"/>
    <w:next w:val="Normal"/>
    <w:link w:val="Heading2Char"/>
    <w:uiPriority w:val="9"/>
    <w:unhideWhenUsed/>
    <w:qFormat/>
    <w:rsid w:val="00744214"/>
    <w:pPr>
      <w:keepNext/>
      <w:pBdr>
        <w:top w:val="single" w:sz="24" w:space="1" w:color="auto"/>
        <w:left w:val="single" w:sz="24" w:space="4" w:color="auto"/>
        <w:bottom w:val="single" w:sz="24" w:space="1" w:color="auto"/>
        <w:right w:val="single" w:sz="24" w:space="4" w:color="auto"/>
      </w:pBdr>
      <w:autoSpaceDE/>
      <w:autoSpaceDN/>
      <w:jc w:val="center"/>
      <w:outlineLvl w:val="1"/>
    </w:pPr>
    <w:rPr>
      <w:rFonts w:asciiTheme="minorHAnsi" w:eastAsiaTheme="minorHAnsi" w:hAnsiTheme="minorHAnsi" w:cstheme="min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90" w:line="274" w:lineRule="exact"/>
      <w:ind w:left="100"/>
    </w:pPr>
    <w:rPr>
      <w:b/>
      <w:bCs/>
      <w:sz w:val="24"/>
      <w:szCs w:val="2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A7F15"/>
    <w:pPr>
      <w:tabs>
        <w:tab w:val="center" w:pos="4680"/>
        <w:tab w:val="right" w:pos="9360"/>
      </w:tabs>
    </w:pPr>
  </w:style>
  <w:style w:type="character" w:customStyle="1" w:styleId="HeaderChar">
    <w:name w:val="Header Char"/>
    <w:basedOn w:val="DefaultParagraphFont"/>
    <w:link w:val="Header"/>
    <w:uiPriority w:val="99"/>
    <w:rsid w:val="00CA7F15"/>
    <w:rPr>
      <w:rFonts w:ascii="Times New Roman" w:eastAsia="Times New Roman" w:hAnsi="Times New Roman" w:cs="Times New Roman"/>
    </w:rPr>
  </w:style>
  <w:style w:type="paragraph" w:styleId="Footer">
    <w:name w:val="footer"/>
    <w:basedOn w:val="Normal"/>
    <w:link w:val="FooterChar"/>
    <w:uiPriority w:val="99"/>
    <w:unhideWhenUsed/>
    <w:rsid w:val="00CA7F15"/>
    <w:pPr>
      <w:tabs>
        <w:tab w:val="center" w:pos="4680"/>
        <w:tab w:val="right" w:pos="9360"/>
      </w:tabs>
    </w:pPr>
  </w:style>
  <w:style w:type="character" w:customStyle="1" w:styleId="FooterChar">
    <w:name w:val="Footer Char"/>
    <w:basedOn w:val="DefaultParagraphFont"/>
    <w:link w:val="Footer"/>
    <w:uiPriority w:val="99"/>
    <w:rsid w:val="00CA7F15"/>
    <w:rPr>
      <w:rFonts w:ascii="Times New Roman" w:eastAsia="Times New Roman" w:hAnsi="Times New Roman" w:cs="Times New Roman"/>
    </w:rPr>
  </w:style>
  <w:style w:type="character" w:customStyle="1" w:styleId="Heading2Char">
    <w:name w:val="Heading 2 Char"/>
    <w:basedOn w:val="DefaultParagraphFont"/>
    <w:link w:val="Heading2"/>
    <w:uiPriority w:val="9"/>
    <w:rsid w:val="00744214"/>
    <w:rPr>
      <w:b/>
    </w:rPr>
  </w:style>
  <w:style w:type="table" w:styleId="TableGrid">
    <w:name w:val="Table Grid"/>
    <w:basedOn w:val="TableNormal"/>
    <w:uiPriority w:val="59"/>
    <w:rsid w:val="00744214"/>
    <w:pPr>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744214"/>
    <w:rPr>
      <w:color w:val="808080"/>
    </w:rPr>
  </w:style>
  <w:style w:type="character" w:customStyle="1" w:styleId="Style12">
    <w:name w:val="Style12"/>
    <w:basedOn w:val="DefaultParagraphFont"/>
    <w:uiPriority w:val="1"/>
    <w:rsid w:val="00744214"/>
    <w:rPr>
      <w:rFonts w:ascii="Calibri" w:eastAsia="Calibri" w:hAnsi="Calibri"/>
      <w:b w:val="0"/>
      <w:bCs/>
      <w:sz w:val="22"/>
    </w:rPr>
  </w:style>
  <w:style w:type="character" w:customStyle="1" w:styleId="Style13">
    <w:name w:val="Style13"/>
    <w:basedOn w:val="DefaultParagraphFont"/>
    <w:uiPriority w:val="1"/>
    <w:rsid w:val="00744214"/>
    <w:rPr>
      <w:rFonts w:ascii="Calibri" w:eastAsia="Calibri" w:hAnsi="Calibri"/>
      <w:b w:val="0"/>
      <w:bCs/>
      <w:sz w:val="22"/>
      <w:bdr w:val="none" w:sz="0" w:space="0" w:color="auto"/>
      <w:shd w:val="pct15" w:color="auto" w:fill="auto"/>
    </w:rPr>
  </w:style>
  <w:style w:type="paragraph" w:styleId="Revision">
    <w:name w:val="Revision"/>
    <w:hidden/>
    <w:uiPriority w:val="99"/>
    <w:semiHidden/>
    <w:rsid w:val="00D94F3B"/>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D94F3B"/>
    <w:rPr>
      <w:sz w:val="16"/>
      <w:szCs w:val="16"/>
    </w:rPr>
  </w:style>
  <w:style w:type="paragraph" w:styleId="CommentText">
    <w:name w:val="annotation text"/>
    <w:basedOn w:val="Normal"/>
    <w:link w:val="CommentTextChar"/>
    <w:uiPriority w:val="99"/>
    <w:unhideWhenUsed/>
    <w:rsid w:val="00D94F3B"/>
    <w:rPr>
      <w:sz w:val="20"/>
      <w:szCs w:val="20"/>
    </w:rPr>
  </w:style>
  <w:style w:type="character" w:customStyle="1" w:styleId="CommentTextChar">
    <w:name w:val="Comment Text Char"/>
    <w:basedOn w:val="DefaultParagraphFont"/>
    <w:link w:val="CommentText"/>
    <w:uiPriority w:val="99"/>
    <w:rsid w:val="00D94F3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94F3B"/>
    <w:rPr>
      <w:b/>
      <w:bCs/>
    </w:rPr>
  </w:style>
  <w:style w:type="character" w:customStyle="1" w:styleId="CommentSubjectChar">
    <w:name w:val="Comment Subject Char"/>
    <w:basedOn w:val="CommentTextChar"/>
    <w:link w:val="CommentSubject"/>
    <w:uiPriority w:val="99"/>
    <w:semiHidden/>
    <w:rsid w:val="00D94F3B"/>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3527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E9ADB77139D4F40A91F470ECF68B5D3"/>
        <w:category>
          <w:name w:val="General"/>
          <w:gallery w:val="placeholder"/>
        </w:category>
        <w:types>
          <w:type w:val="bbPlcHdr"/>
        </w:types>
        <w:behaviors>
          <w:behavior w:val="content"/>
        </w:behaviors>
        <w:guid w:val="{5CAABEBE-881B-435D-96E4-3A7D52C575B5}"/>
      </w:docPartPr>
      <w:docPartBody>
        <w:p w:rsidR="00A05DBB" w:rsidRDefault="00393887" w:rsidP="00393887">
          <w:pPr>
            <w:pStyle w:val="FE9ADB77139D4F40A91F470ECF68B5D3"/>
          </w:pPr>
          <w:r w:rsidRPr="00AF1875">
            <w:rPr>
              <w:rStyle w:val="PlaceholderText"/>
            </w:rPr>
            <w:t>Click or tap here to enter text.</w:t>
          </w:r>
        </w:p>
      </w:docPartBody>
    </w:docPart>
    <w:docPart>
      <w:docPartPr>
        <w:name w:val="9A4651BE10E84233957E4CEDBD371CC6"/>
        <w:category>
          <w:name w:val="General"/>
          <w:gallery w:val="placeholder"/>
        </w:category>
        <w:types>
          <w:type w:val="bbPlcHdr"/>
        </w:types>
        <w:behaviors>
          <w:behavior w:val="content"/>
        </w:behaviors>
        <w:guid w:val="{2634214C-D08B-4354-B075-929C4BF13027}"/>
      </w:docPartPr>
      <w:docPartBody>
        <w:p w:rsidR="00A05DBB" w:rsidRDefault="00393887" w:rsidP="00393887">
          <w:pPr>
            <w:pStyle w:val="9A4651BE10E84233957E4CEDBD371CC6"/>
          </w:pPr>
          <w:r w:rsidRPr="00846F1F">
            <w:rPr>
              <w:rStyle w:val="PlaceholderText"/>
            </w:rPr>
            <w:t>Click or tap to enter a date.</w:t>
          </w:r>
        </w:p>
      </w:docPartBody>
    </w:docPart>
    <w:docPart>
      <w:docPartPr>
        <w:name w:val="942783542F19472399500409685072EE"/>
        <w:category>
          <w:name w:val="General"/>
          <w:gallery w:val="placeholder"/>
        </w:category>
        <w:types>
          <w:type w:val="bbPlcHdr"/>
        </w:types>
        <w:behaviors>
          <w:behavior w:val="content"/>
        </w:behaviors>
        <w:guid w:val="{5EE7F809-9F65-4420-9D03-8BCDFBC68373}"/>
      </w:docPartPr>
      <w:docPartBody>
        <w:p w:rsidR="00A05DBB" w:rsidRDefault="00393887" w:rsidP="00393887">
          <w:pPr>
            <w:pStyle w:val="942783542F19472399500409685072EE"/>
          </w:pPr>
          <w:r w:rsidRPr="00AF1875">
            <w:rPr>
              <w:rStyle w:val="PlaceholderText"/>
            </w:rPr>
            <w:t>Click or tap here to enter text.</w:t>
          </w:r>
        </w:p>
      </w:docPartBody>
    </w:docPart>
    <w:docPart>
      <w:docPartPr>
        <w:name w:val="5AF07A052FC1483181CF1433F6990A03"/>
        <w:category>
          <w:name w:val="General"/>
          <w:gallery w:val="placeholder"/>
        </w:category>
        <w:types>
          <w:type w:val="bbPlcHdr"/>
        </w:types>
        <w:behaviors>
          <w:behavior w:val="content"/>
        </w:behaviors>
        <w:guid w:val="{5A1A4606-7468-45BB-802E-4CA0FC281FB6}"/>
      </w:docPartPr>
      <w:docPartBody>
        <w:p w:rsidR="00A05DBB" w:rsidRDefault="00393887" w:rsidP="00393887">
          <w:pPr>
            <w:pStyle w:val="5AF07A052FC1483181CF1433F6990A03"/>
          </w:pPr>
          <w:r w:rsidRPr="00AF1875">
            <w:rPr>
              <w:rStyle w:val="PlaceholderText"/>
            </w:rPr>
            <w:t>Click or tap here to enter text.</w:t>
          </w:r>
        </w:p>
      </w:docPartBody>
    </w:docPart>
    <w:docPart>
      <w:docPartPr>
        <w:name w:val="96EECDF92F8048A596267DCA06E1DE85"/>
        <w:category>
          <w:name w:val="General"/>
          <w:gallery w:val="placeholder"/>
        </w:category>
        <w:types>
          <w:type w:val="bbPlcHdr"/>
        </w:types>
        <w:behaviors>
          <w:behavior w:val="content"/>
        </w:behaviors>
        <w:guid w:val="{C14F4234-8CF5-401A-A6E9-040EADC28228}"/>
      </w:docPartPr>
      <w:docPartBody>
        <w:p w:rsidR="00A05DBB" w:rsidRDefault="00393887" w:rsidP="00393887">
          <w:pPr>
            <w:pStyle w:val="96EECDF92F8048A596267DCA06E1DE85"/>
          </w:pPr>
          <w:r w:rsidRPr="00846F1F">
            <w:rPr>
              <w:rStyle w:val="PlaceholderText"/>
            </w:rPr>
            <w:t>Click or tap to enter a date.</w:t>
          </w:r>
        </w:p>
      </w:docPartBody>
    </w:docPart>
    <w:docPart>
      <w:docPartPr>
        <w:name w:val="DE6F4F31061C4FDC8219863098E77777"/>
        <w:category>
          <w:name w:val="General"/>
          <w:gallery w:val="placeholder"/>
        </w:category>
        <w:types>
          <w:type w:val="bbPlcHdr"/>
        </w:types>
        <w:behaviors>
          <w:behavior w:val="content"/>
        </w:behaviors>
        <w:guid w:val="{5CEF5DEF-1DF1-40A9-947B-DE44118F6FD6}"/>
      </w:docPartPr>
      <w:docPartBody>
        <w:p w:rsidR="00A05DBB" w:rsidRDefault="00393887" w:rsidP="00393887">
          <w:pPr>
            <w:pStyle w:val="DE6F4F31061C4FDC8219863098E77777"/>
          </w:pPr>
          <w:r w:rsidRPr="00C949A3">
            <w:rPr>
              <w:rStyle w:val="PlaceholderText"/>
            </w:rPr>
            <w:t>Click or tap here to enter text.</w:t>
          </w:r>
        </w:p>
      </w:docPartBody>
    </w:docPart>
    <w:docPart>
      <w:docPartPr>
        <w:name w:val="EA6FDDB5F49841538DDC5F76196489F2"/>
        <w:category>
          <w:name w:val="General"/>
          <w:gallery w:val="placeholder"/>
        </w:category>
        <w:types>
          <w:type w:val="bbPlcHdr"/>
        </w:types>
        <w:behaviors>
          <w:behavior w:val="content"/>
        </w:behaviors>
        <w:guid w:val="{754455F2-66A3-46D9-A6AC-CEFC542EA08B}"/>
      </w:docPartPr>
      <w:docPartBody>
        <w:p w:rsidR="00A05DBB" w:rsidRDefault="00393887" w:rsidP="00393887">
          <w:pPr>
            <w:pStyle w:val="EA6FDDB5F49841538DDC5F76196489F2"/>
          </w:pPr>
          <w:r w:rsidRPr="00C949A3">
            <w:rPr>
              <w:rStyle w:val="PlaceholderText"/>
            </w:rPr>
            <w:t>Click or tap here to enter text.</w:t>
          </w:r>
        </w:p>
      </w:docPartBody>
    </w:docPart>
    <w:docPart>
      <w:docPartPr>
        <w:name w:val="81EDB274ECCB46FFB8B837795ADE232E"/>
        <w:category>
          <w:name w:val="General"/>
          <w:gallery w:val="placeholder"/>
        </w:category>
        <w:types>
          <w:type w:val="bbPlcHdr"/>
        </w:types>
        <w:behaviors>
          <w:behavior w:val="content"/>
        </w:behaviors>
        <w:guid w:val="{65EFFE3D-97A0-4FFA-AAD6-604C7A9CA6E3}"/>
      </w:docPartPr>
      <w:docPartBody>
        <w:p w:rsidR="00A05DBB" w:rsidRDefault="00393887" w:rsidP="00393887">
          <w:pPr>
            <w:pStyle w:val="81EDB274ECCB46FFB8B837795ADE232E"/>
          </w:pPr>
          <w:r w:rsidRPr="00C949A3">
            <w:rPr>
              <w:rStyle w:val="PlaceholderText"/>
            </w:rPr>
            <w:t>Click or tap here to enter text.</w:t>
          </w:r>
        </w:p>
      </w:docPartBody>
    </w:docPart>
    <w:docPart>
      <w:docPartPr>
        <w:name w:val="DE944D5E2EEF4FE0A79BFC8931FD2CE5"/>
        <w:category>
          <w:name w:val="General"/>
          <w:gallery w:val="placeholder"/>
        </w:category>
        <w:types>
          <w:type w:val="bbPlcHdr"/>
        </w:types>
        <w:behaviors>
          <w:behavior w:val="content"/>
        </w:behaviors>
        <w:guid w:val="{B735C7AB-4C2A-4B1B-BAFB-A5724F1CF027}"/>
      </w:docPartPr>
      <w:docPartBody>
        <w:p w:rsidR="00A05DBB" w:rsidRDefault="00393887" w:rsidP="00393887">
          <w:pPr>
            <w:pStyle w:val="DE944D5E2EEF4FE0A79BFC8931FD2CE5"/>
          </w:pPr>
          <w:r w:rsidRPr="00C949A3">
            <w:rPr>
              <w:rStyle w:val="PlaceholderText"/>
            </w:rPr>
            <w:t>Click or tap here to enter text.</w:t>
          </w:r>
        </w:p>
      </w:docPartBody>
    </w:docPart>
    <w:docPart>
      <w:docPartPr>
        <w:name w:val="8A269582E5614995A563948054D3657A"/>
        <w:category>
          <w:name w:val="General"/>
          <w:gallery w:val="placeholder"/>
        </w:category>
        <w:types>
          <w:type w:val="bbPlcHdr"/>
        </w:types>
        <w:behaviors>
          <w:behavior w:val="content"/>
        </w:behaviors>
        <w:guid w:val="{77201686-ECE6-4E5E-B969-719196C5F894}"/>
      </w:docPartPr>
      <w:docPartBody>
        <w:p w:rsidR="00A05DBB" w:rsidRDefault="00393887" w:rsidP="00393887">
          <w:pPr>
            <w:pStyle w:val="8A269582E5614995A563948054D3657A"/>
          </w:pPr>
          <w:r w:rsidRPr="00C949A3">
            <w:rPr>
              <w:rStyle w:val="PlaceholderText"/>
            </w:rPr>
            <w:t>Click or tap here to enter text.</w:t>
          </w:r>
        </w:p>
      </w:docPartBody>
    </w:docPart>
    <w:docPart>
      <w:docPartPr>
        <w:name w:val="62E83569A67F4F6B9BD7998D54E17F40"/>
        <w:category>
          <w:name w:val="General"/>
          <w:gallery w:val="placeholder"/>
        </w:category>
        <w:types>
          <w:type w:val="bbPlcHdr"/>
        </w:types>
        <w:behaviors>
          <w:behavior w:val="content"/>
        </w:behaviors>
        <w:guid w:val="{0A913658-46BB-4ABE-9137-0073267CD0F6}"/>
      </w:docPartPr>
      <w:docPartBody>
        <w:p w:rsidR="00A05DBB" w:rsidRDefault="00393887" w:rsidP="00393887">
          <w:pPr>
            <w:pStyle w:val="62E83569A67F4F6B9BD7998D54E17F40"/>
          </w:pPr>
          <w:r w:rsidRPr="00C949A3">
            <w:rPr>
              <w:rStyle w:val="PlaceholderText"/>
            </w:rPr>
            <w:t>Click or tap here to enter text.</w:t>
          </w:r>
        </w:p>
      </w:docPartBody>
    </w:docPart>
    <w:docPart>
      <w:docPartPr>
        <w:name w:val="A13CC25598604B36B1385421374BBE0B"/>
        <w:category>
          <w:name w:val="General"/>
          <w:gallery w:val="placeholder"/>
        </w:category>
        <w:types>
          <w:type w:val="bbPlcHdr"/>
        </w:types>
        <w:behaviors>
          <w:behavior w:val="content"/>
        </w:behaviors>
        <w:guid w:val="{F50C55A8-10F6-49FC-9D97-E95E51F56EB3}"/>
      </w:docPartPr>
      <w:docPartBody>
        <w:p w:rsidR="00A05DBB" w:rsidRDefault="00393887" w:rsidP="00393887">
          <w:pPr>
            <w:pStyle w:val="A13CC25598604B36B1385421374BBE0B"/>
          </w:pPr>
          <w:r w:rsidRPr="00C949A3">
            <w:rPr>
              <w:rStyle w:val="PlaceholderText"/>
            </w:rPr>
            <w:t>Click or tap here to enter text.</w:t>
          </w:r>
        </w:p>
      </w:docPartBody>
    </w:docPart>
    <w:docPart>
      <w:docPartPr>
        <w:name w:val="C00A7B98B96648CD9407EE08785E6CF0"/>
        <w:category>
          <w:name w:val="General"/>
          <w:gallery w:val="placeholder"/>
        </w:category>
        <w:types>
          <w:type w:val="bbPlcHdr"/>
        </w:types>
        <w:behaviors>
          <w:behavior w:val="content"/>
        </w:behaviors>
        <w:guid w:val="{C02221D7-2E65-42FF-8DD0-57E66D3B4602}"/>
      </w:docPartPr>
      <w:docPartBody>
        <w:p w:rsidR="00A05DBB" w:rsidRDefault="00393887" w:rsidP="00393887">
          <w:pPr>
            <w:pStyle w:val="C00A7B98B96648CD9407EE08785E6CF0"/>
          </w:pPr>
          <w:r w:rsidRPr="00C949A3">
            <w:rPr>
              <w:rStyle w:val="PlaceholderText"/>
            </w:rPr>
            <w:t>Click or tap here to enter text.</w:t>
          </w:r>
        </w:p>
      </w:docPartBody>
    </w:docPart>
    <w:docPart>
      <w:docPartPr>
        <w:name w:val="6B89E574767249FE9E8094AF0EAB115C"/>
        <w:category>
          <w:name w:val="General"/>
          <w:gallery w:val="placeholder"/>
        </w:category>
        <w:types>
          <w:type w:val="bbPlcHdr"/>
        </w:types>
        <w:behaviors>
          <w:behavior w:val="content"/>
        </w:behaviors>
        <w:guid w:val="{4BEEABBF-BC57-41E4-9273-BC6443CF1D7A}"/>
      </w:docPartPr>
      <w:docPartBody>
        <w:p w:rsidR="00A05DBB" w:rsidRDefault="00393887" w:rsidP="00393887">
          <w:pPr>
            <w:pStyle w:val="6B89E574767249FE9E8094AF0EAB115C"/>
          </w:pPr>
          <w:r w:rsidRPr="00C949A3">
            <w:rPr>
              <w:rStyle w:val="PlaceholderText"/>
            </w:rPr>
            <w:t>Click or tap here to enter text.</w:t>
          </w:r>
        </w:p>
      </w:docPartBody>
    </w:docPart>
    <w:docPart>
      <w:docPartPr>
        <w:name w:val="FAD8FEF905A24FA99EC775C4F81327B0"/>
        <w:category>
          <w:name w:val="General"/>
          <w:gallery w:val="placeholder"/>
        </w:category>
        <w:types>
          <w:type w:val="bbPlcHdr"/>
        </w:types>
        <w:behaviors>
          <w:behavior w:val="content"/>
        </w:behaviors>
        <w:guid w:val="{0CC2A7EF-4A97-4248-B2D8-A53473A49DA9}"/>
      </w:docPartPr>
      <w:docPartBody>
        <w:p w:rsidR="00A05DBB" w:rsidRDefault="00393887" w:rsidP="00393887">
          <w:pPr>
            <w:pStyle w:val="FAD8FEF905A24FA99EC775C4F81327B0"/>
          </w:pPr>
          <w:r w:rsidRPr="00C949A3">
            <w:rPr>
              <w:rStyle w:val="PlaceholderText"/>
            </w:rPr>
            <w:t>Click or tap here to enter text.</w:t>
          </w:r>
        </w:p>
      </w:docPartBody>
    </w:docPart>
    <w:docPart>
      <w:docPartPr>
        <w:name w:val="9BF06227ABB840E88B0EC702A06B758A"/>
        <w:category>
          <w:name w:val="General"/>
          <w:gallery w:val="placeholder"/>
        </w:category>
        <w:types>
          <w:type w:val="bbPlcHdr"/>
        </w:types>
        <w:behaviors>
          <w:behavior w:val="content"/>
        </w:behaviors>
        <w:guid w:val="{7364514E-F803-4DF0-B5C1-272FD0812623}"/>
      </w:docPartPr>
      <w:docPartBody>
        <w:p w:rsidR="00A05DBB" w:rsidRDefault="00393887" w:rsidP="00393887">
          <w:pPr>
            <w:pStyle w:val="9BF06227ABB840E88B0EC702A06B758A"/>
          </w:pPr>
          <w:r w:rsidRPr="00C949A3">
            <w:rPr>
              <w:rStyle w:val="PlaceholderText"/>
            </w:rPr>
            <w:t>Click or tap here to enter text.</w:t>
          </w:r>
        </w:p>
      </w:docPartBody>
    </w:docPart>
    <w:docPart>
      <w:docPartPr>
        <w:name w:val="7A91F016E75F4FE28F8F2C33EBFF3795"/>
        <w:category>
          <w:name w:val="General"/>
          <w:gallery w:val="placeholder"/>
        </w:category>
        <w:types>
          <w:type w:val="bbPlcHdr"/>
        </w:types>
        <w:behaviors>
          <w:behavior w:val="content"/>
        </w:behaviors>
        <w:guid w:val="{16669AFF-F854-4DC6-B0A8-8855B12894CF}"/>
      </w:docPartPr>
      <w:docPartBody>
        <w:p w:rsidR="00A05DBB" w:rsidRDefault="00393887" w:rsidP="00393887">
          <w:pPr>
            <w:pStyle w:val="7A91F016E75F4FE28F8F2C33EBFF3795"/>
          </w:pPr>
          <w:r w:rsidRPr="00C949A3">
            <w:rPr>
              <w:rStyle w:val="PlaceholderText"/>
            </w:rPr>
            <w:t>Click or tap here to enter text.</w:t>
          </w:r>
        </w:p>
      </w:docPartBody>
    </w:docPart>
    <w:docPart>
      <w:docPartPr>
        <w:name w:val="1DD82E4458534EDB8409F1412223501F"/>
        <w:category>
          <w:name w:val="General"/>
          <w:gallery w:val="placeholder"/>
        </w:category>
        <w:types>
          <w:type w:val="bbPlcHdr"/>
        </w:types>
        <w:behaviors>
          <w:behavior w:val="content"/>
        </w:behaviors>
        <w:guid w:val="{05D6C2AF-9AC8-450E-A7A7-608B3AE261BE}"/>
      </w:docPartPr>
      <w:docPartBody>
        <w:p w:rsidR="00A05DBB" w:rsidRDefault="00393887" w:rsidP="00393887">
          <w:pPr>
            <w:pStyle w:val="1DD82E4458534EDB8409F1412223501F"/>
          </w:pPr>
          <w:r w:rsidRPr="00C949A3">
            <w:rPr>
              <w:rStyle w:val="PlaceholderText"/>
            </w:rPr>
            <w:t>Click or tap here to enter text.</w:t>
          </w:r>
        </w:p>
      </w:docPartBody>
    </w:docPart>
    <w:docPart>
      <w:docPartPr>
        <w:name w:val="041DB67D09E94A408BF09CF8B1F11E60"/>
        <w:category>
          <w:name w:val="General"/>
          <w:gallery w:val="placeholder"/>
        </w:category>
        <w:types>
          <w:type w:val="bbPlcHdr"/>
        </w:types>
        <w:behaviors>
          <w:behavior w:val="content"/>
        </w:behaviors>
        <w:guid w:val="{D4BA5CCF-5302-4AF8-9DE0-E66D1B789FAC}"/>
      </w:docPartPr>
      <w:docPartBody>
        <w:p w:rsidR="00A05DBB" w:rsidRDefault="00393887" w:rsidP="00393887">
          <w:pPr>
            <w:pStyle w:val="041DB67D09E94A408BF09CF8B1F11E60"/>
          </w:pPr>
          <w:r w:rsidRPr="00C949A3">
            <w:rPr>
              <w:rStyle w:val="PlaceholderText"/>
            </w:rPr>
            <w:t>Click or tap here to enter text.</w:t>
          </w:r>
        </w:p>
      </w:docPartBody>
    </w:docPart>
    <w:docPart>
      <w:docPartPr>
        <w:name w:val="3966C389BE664A6D9651237208976229"/>
        <w:category>
          <w:name w:val="General"/>
          <w:gallery w:val="placeholder"/>
        </w:category>
        <w:types>
          <w:type w:val="bbPlcHdr"/>
        </w:types>
        <w:behaviors>
          <w:behavior w:val="content"/>
        </w:behaviors>
        <w:guid w:val="{96D2F2F2-2CB3-4216-AAB8-DF5EFC91E7C7}"/>
      </w:docPartPr>
      <w:docPartBody>
        <w:p w:rsidR="00A05DBB" w:rsidRDefault="00393887" w:rsidP="00393887">
          <w:pPr>
            <w:pStyle w:val="3966C389BE664A6D9651237208976229"/>
          </w:pPr>
          <w:r w:rsidRPr="00C949A3">
            <w:rPr>
              <w:rStyle w:val="PlaceholderText"/>
            </w:rPr>
            <w:t>Click or tap here to enter text.</w:t>
          </w:r>
        </w:p>
      </w:docPartBody>
    </w:docPart>
    <w:docPart>
      <w:docPartPr>
        <w:name w:val="E8E40BB2F88F4C9CB324E87C2CA54C2D"/>
        <w:category>
          <w:name w:val="General"/>
          <w:gallery w:val="placeholder"/>
        </w:category>
        <w:types>
          <w:type w:val="bbPlcHdr"/>
        </w:types>
        <w:behaviors>
          <w:behavior w:val="content"/>
        </w:behaviors>
        <w:guid w:val="{9B31DD6F-035E-4710-855E-0F77B8DE4D90}"/>
      </w:docPartPr>
      <w:docPartBody>
        <w:p w:rsidR="00A05DBB" w:rsidRDefault="00393887" w:rsidP="00393887">
          <w:pPr>
            <w:pStyle w:val="E8E40BB2F88F4C9CB324E87C2CA54C2D"/>
          </w:pPr>
          <w:r w:rsidRPr="00C949A3">
            <w:rPr>
              <w:rStyle w:val="PlaceholderText"/>
            </w:rPr>
            <w:t>Click or tap here to enter text.</w:t>
          </w:r>
        </w:p>
      </w:docPartBody>
    </w:docPart>
    <w:docPart>
      <w:docPartPr>
        <w:name w:val="89A277F1CDE841E799BDBEED494AED93"/>
        <w:category>
          <w:name w:val="General"/>
          <w:gallery w:val="placeholder"/>
        </w:category>
        <w:types>
          <w:type w:val="bbPlcHdr"/>
        </w:types>
        <w:behaviors>
          <w:behavior w:val="content"/>
        </w:behaviors>
        <w:guid w:val="{52823E11-C51F-4E4B-B151-E24954EC5728}"/>
      </w:docPartPr>
      <w:docPartBody>
        <w:p w:rsidR="00A05DBB" w:rsidRDefault="00393887" w:rsidP="00393887">
          <w:pPr>
            <w:pStyle w:val="89A277F1CDE841E799BDBEED494AED93"/>
          </w:pPr>
          <w:r w:rsidRPr="00C949A3">
            <w:rPr>
              <w:rStyle w:val="PlaceholderText"/>
            </w:rPr>
            <w:t>Click or tap here to enter text.</w:t>
          </w:r>
        </w:p>
      </w:docPartBody>
    </w:docPart>
    <w:docPart>
      <w:docPartPr>
        <w:name w:val="A6A87C5F76704B06AB382369CE0EE645"/>
        <w:category>
          <w:name w:val="General"/>
          <w:gallery w:val="placeholder"/>
        </w:category>
        <w:types>
          <w:type w:val="bbPlcHdr"/>
        </w:types>
        <w:behaviors>
          <w:behavior w:val="content"/>
        </w:behaviors>
        <w:guid w:val="{DE66B8F3-990F-4595-8264-F74838A475C0}"/>
      </w:docPartPr>
      <w:docPartBody>
        <w:p w:rsidR="00B56395" w:rsidRDefault="00A05DBB" w:rsidP="00A05DBB">
          <w:pPr>
            <w:pStyle w:val="A6A87C5F76704B06AB382369CE0EE645"/>
          </w:pPr>
          <w:r w:rsidRPr="00C949A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3887"/>
    <w:rsid w:val="002C1354"/>
    <w:rsid w:val="00393887"/>
    <w:rsid w:val="00A05DBB"/>
    <w:rsid w:val="00AC65AB"/>
    <w:rsid w:val="00B56395"/>
    <w:rsid w:val="00F17C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5DBB"/>
  </w:style>
  <w:style w:type="paragraph" w:customStyle="1" w:styleId="A6A87C5F76704B06AB382369CE0EE645">
    <w:name w:val="A6A87C5F76704B06AB382369CE0EE645"/>
    <w:rsid w:val="00A05DBB"/>
  </w:style>
  <w:style w:type="paragraph" w:customStyle="1" w:styleId="FE9ADB77139D4F40A91F470ECF68B5D3">
    <w:name w:val="FE9ADB77139D4F40A91F470ECF68B5D3"/>
    <w:rsid w:val="00393887"/>
  </w:style>
  <w:style w:type="paragraph" w:customStyle="1" w:styleId="9A4651BE10E84233957E4CEDBD371CC6">
    <w:name w:val="9A4651BE10E84233957E4CEDBD371CC6"/>
    <w:rsid w:val="00393887"/>
  </w:style>
  <w:style w:type="paragraph" w:customStyle="1" w:styleId="942783542F19472399500409685072EE">
    <w:name w:val="942783542F19472399500409685072EE"/>
    <w:rsid w:val="00393887"/>
  </w:style>
  <w:style w:type="paragraph" w:customStyle="1" w:styleId="5AF07A052FC1483181CF1433F6990A03">
    <w:name w:val="5AF07A052FC1483181CF1433F6990A03"/>
    <w:rsid w:val="00393887"/>
  </w:style>
  <w:style w:type="paragraph" w:customStyle="1" w:styleId="96EECDF92F8048A596267DCA06E1DE85">
    <w:name w:val="96EECDF92F8048A596267DCA06E1DE85"/>
    <w:rsid w:val="00393887"/>
  </w:style>
  <w:style w:type="paragraph" w:customStyle="1" w:styleId="DE6F4F31061C4FDC8219863098E77777">
    <w:name w:val="DE6F4F31061C4FDC8219863098E77777"/>
    <w:rsid w:val="00393887"/>
  </w:style>
  <w:style w:type="paragraph" w:customStyle="1" w:styleId="EA6FDDB5F49841538DDC5F76196489F2">
    <w:name w:val="EA6FDDB5F49841538DDC5F76196489F2"/>
    <w:rsid w:val="00393887"/>
  </w:style>
  <w:style w:type="paragraph" w:customStyle="1" w:styleId="81EDB274ECCB46FFB8B837795ADE232E">
    <w:name w:val="81EDB274ECCB46FFB8B837795ADE232E"/>
    <w:rsid w:val="00393887"/>
  </w:style>
  <w:style w:type="paragraph" w:customStyle="1" w:styleId="DE944D5E2EEF4FE0A79BFC8931FD2CE5">
    <w:name w:val="DE944D5E2EEF4FE0A79BFC8931FD2CE5"/>
    <w:rsid w:val="00393887"/>
  </w:style>
  <w:style w:type="paragraph" w:customStyle="1" w:styleId="8A269582E5614995A563948054D3657A">
    <w:name w:val="8A269582E5614995A563948054D3657A"/>
    <w:rsid w:val="00393887"/>
  </w:style>
  <w:style w:type="paragraph" w:customStyle="1" w:styleId="62E83569A67F4F6B9BD7998D54E17F40">
    <w:name w:val="62E83569A67F4F6B9BD7998D54E17F40"/>
    <w:rsid w:val="00393887"/>
  </w:style>
  <w:style w:type="paragraph" w:customStyle="1" w:styleId="A13CC25598604B36B1385421374BBE0B">
    <w:name w:val="A13CC25598604B36B1385421374BBE0B"/>
    <w:rsid w:val="00393887"/>
  </w:style>
  <w:style w:type="paragraph" w:customStyle="1" w:styleId="C00A7B98B96648CD9407EE08785E6CF0">
    <w:name w:val="C00A7B98B96648CD9407EE08785E6CF0"/>
    <w:rsid w:val="00393887"/>
  </w:style>
  <w:style w:type="paragraph" w:customStyle="1" w:styleId="6B89E574767249FE9E8094AF0EAB115C">
    <w:name w:val="6B89E574767249FE9E8094AF0EAB115C"/>
    <w:rsid w:val="00393887"/>
  </w:style>
  <w:style w:type="paragraph" w:customStyle="1" w:styleId="FAD8FEF905A24FA99EC775C4F81327B0">
    <w:name w:val="FAD8FEF905A24FA99EC775C4F81327B0"/>
    <w:rsid w:val="00393887"/>
  </w:style>
  <w:style w:type="paragraph" w:customStyle="1" w:styleId="9BF06227ABB840E88B0EC702A06B758A">
    <w:name w:val="9BF06227ABB840E88B0EC702A06B758A"/>
    <w:rsid w:val="00393887"/>
  </w:style>
  <w:style w:type="paragraph" w:customStyle="1" w:styleId="7A91F016E75F4FE28F8F2C33EBFF3795">
    <w:name w:val="7A91F016E75F4FE28F8F2C33EBFF3795"/>
    <w:rsid w:val="00393887"/>
  </w:style>
  <w:style w:type="paragraph" w:customStyle="1" w:styleId="1DD82E4458534EDB8409F1412223501F">
    <w:name w:val="1DD82E4458534EDB8409F1412223501F"/>
    <w:rsid w:val="00393887"/>
  </w:style>
  <w:style w:type="paragraph" w:customStyle="1" w:styleId="041DB67D09E94A408BF09CF8B1F11E60">
    <w:name w:val="041DB67D09E94A408BF09CF8B1F11E60"/>
    <w:rsid w:val="00393887"/>
  </w:style>
  <w:style w:type="paragraph" w:customStyle="1" w:styleId="3966C389BE664A6D9651237208976229">
    <w:name w:val="3966C389BE664A6D9651237208976229"/>
    <w:rsid w:val="00393887"/>
  </w:style>
  <w:style w:type="paragraph" w:customStyle="1" w:styleId="E8E40BB2F88F4C9CB324E87C2CA54C2D">
    <w:name w:val="E8E40BB2F88F4C9CB324E87C2CA54C2D"/>
    <w:rsid w:val="00393887"/>
  </w:style>
  <w:style w:type="paragraph" w:customStyle="1" w:styleId="89A277F1CDE841E799BDBEED494AED93">
    <w:name w:val="89A277F1CDE841E799BDBEED494AED93"/>
    <w:rsid w:val="003938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935E2-B72E-4484-8B61-B86F2F060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Denise</dc:creator>
  <cp:lastModifiedBy>Goodwin, Caroline E</cp:lastModifiedBy>
  <cp:revision>4</cp:revision>
  <cp:lastPrinted>2022-01-07T11:00:00Z</cp:lastPrinted>
  <dcterms:created xsi:type="dcterms:W3CDTF">2023-09-07T19:52:00Z</dcterms:created>
  <dcterms:modified xsi:type="dcterms:W3CDTF">2024-10-09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04T00:00:00Z</vt:filetime>
  </property>
  <property fmtid="{D5CDD505-2E9C-101B-9397-08002B2CF9AE}" pid="3" name="Creator">
    <vt:lpwstr>Microsoft® Word 2016</vt:lpwstr>
  </property>
  <property fmtid="{D5CDD505-2E9C-101B-9397-08002B2CF9AE}" pid="4" name="LastSaved">
    <vt:filetime>2022-01-06T00:00:00Z</vt:filetime>
  </property>
</Properties>
</file>